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36D7" w:rsidRPr="00FD4A68" w:rsidRDefault="002D6C2A" w:rsidP="00514CCE">
      <w:pPr>
        <w:pStyle w:val="LabTitle"/>
        <w:rPr>
          <w:rStyle w:val="LabTitleInstVersred"/>
          <w:b/>
          <w:color w:val="auto"/>
        </w:rPr>
      </w:pPr>
      <w:r>
        <w:t xml:space="preserve">Лабораторная работа. Изучение сетевых инструментов совместной работы </w:t>
      </w:r>
    </w:p>
    <w:p w:rsidR="009D2C27" w:rsidRPr="00BB73FF" w:rsidRDefault="009D2C27" w:rsidP="0014219C">
      <w:pPr>
        <w:pStyle w:val="LabSection"/>
      </w:pPr>
      <w:r>
        <w:t>Задачи</w:t>
      </w:r>
    </w:p>
    <w:p w:rsidR="00554B4E" w:rsidRPr="004C0909" w:rsidRDefault="00963E34" w:rsidP="00963E34">
      <w:pPr>
        <w:pStyle w:val="BodyTextL25Bold"/>
      </w:pPr>
      <w:r>
        <w:t>Часть 1. Использование инструментов совместной работы</w:t>
      </w:r>
    </w:p>
    <w:p w:rsidR="006E6581" w:rsidRPr="004C0909" w:rsidRDefault="00B749D2" w:rsidP="006E6581">
      <w:pPr>
        <w:pStyle w:val="BodyTextL25Bold"/>
      </w:pPr>
      <w:r>
        <w:t>Часть 2. Совместное использование документов с помощью сервиса Google Диск</w:t>
      </w:r>
    </w:p>
    <w:p w:rsidR="004933B1" w:rsidRDefault="006F6C70" w:rsidP="006F6C70">
      <w:pPr>
        <w:pStyle w:val="BodyTextL25Bold"/>
      </w:pPr>
      <w:r>
        <w:t>Часть 3. Изучение возможностей конференций и веб-собраний</w:t>
      </w:r>
    </w:p>
    <w:p w:rsidR="006F6C70" w:rsidRPr="006E6581" w:rsidRDefault="004933B1" w:rsidP="00283F06">
      <w:pPr>
        <w:pStyle w:val="BodyTextL25Bold"/>
      </w:pPr>
      <w:r>
        <w:t>Часть 4. Создание вики-страниц</w:t>
      </w:r>
    </w:p>
    <w:p w:rsidR="00C07FD9" w:rsidRPr="00C07FD9" w:rsidRDefault="009D2C27" w:rsidP="0014219C">
      <w:pPr>
        <w:pStyle w:val="LabSection"/>
      </w:pPr>
      <w:r>
        <w:t>Общие сведения/сценарий</w:t>
      </w:r>
    </w:p>
    <w:p w:rsidR="006F6C70" w:rsidRDefault="006F6C70" w:rsidP="006F6C70">
      <w:pPr>
        <w:pStyle w:val="BodyTextL25"/>
      </w:pPr>
      <w:r>
        <w:t>Сетевые инструменты совместной работы дают людям возможность взаимодействовать эффективно и продуктивно, независимо от местонахождения или часового пояса. К инструментам совместной работы относится совместное использование документов, веб-конференции и вики-страницы.</w:t>
      </w:r>
    </w:p>
    <w:p w:rsidR="007D2AFE" w:rsidRDefault="007D2AFE" w:rsidP="0014219C">
      <w:pPr>
        <w:pStyle w:val="LabSection"/>
      </w:pPr>
      <w:r>
        <w:t>Необходимые ресурсы</w:t>
      </w:r>
    </w:p>
    <w:p w:rsidR="006F6C70" w:rsidRPr="00F75533" w:rsidRDefault="00643006" w:rsidP="00B251E5">
      <w:pPr>
        <w:pStyle w:val="BodyTextL25"/>
      </w:pPr>
      <w:r>
        <w:t>Устройство с доступом к Интернету</w:t>
      </w:r>
    </w:p>
    <w:p w:rsidR="00112AC5" w:rsidRPr="004C0909" w:rsidRDefault="008F5D0B" w:rsidP="0060376D">
      <w:pPr>
        <w:pStyle w:val="PartHead"/>
      </w:pPr>
      <w:r>
        <w:t>Использование инструментов совместной работы</w:t>
      </w:r>
    </w:p>
    <w:p w:rsidR="00112AC5" w:rsidRDefault="003F2153" w:rsidP="0060376D">
      <w:pPr>
        <w:pStyle w:val="StepHead"/>
      </w:pPr>
      <w:r>
        <w:t>Укажите хотя бы два инструмента совместной работы, которые вы в настоящее время используете.</w:t>
      </w:r>
    </w:p>
    <w:p w:rsidR="001D0C55" w:rsidRPr="001D0C55" w:rsidRDefault="001D0C55" w:rsidP="00283F06">
      <w:pPr>
        <w:pStyle w:val="BodyTextL50"/>
      </w:pPr>
      <w:r>
        <w:t>___________________</w:t>
      </w:r>
      <w:r w:rsidR="009945F0">
        <w:rPr>
          <w:lang w:val="en-US"/>
        </w:rPr>
        <w:t>Google</w:t>
      </w:r>
      <w:r w:rsidR="009945F0" w:rsidRPr="009945F0">
        <w:t xml:space="preserve"> </w:t>
      </w:r>
      <w:r w:rsidR="009945F0">
        <w:rPr>
          <w:lang w:val="en-US"/>
        </w:rPr>
        <w:t>Docs</w:t>
      </w:r>
      <w:r w:rsidR="009945F0" w:rsidRPr="009945F0">
        <w:t xml:space="preserve">, </w:t>
      </w:r>
      <w:r w:rsidR="009945F0">
        <w:rPr>
          <w:lang w:val="en-US"/>
        </w:rPr>
        <w:t xml:space="preserve">GitHub </w:t>
      </w:r>
      <w:r>
        <w:t>________________________________________</w:t>
      </w:r>
      <w:r w:rsidR="009945F0">
        <w:rPr>
          <w:lang w:val="en-US"/>
        </w:rPr>
        <w:t xml:space="preserve"> </w:t>
      </w:r>
      <w:r>
        <w:t>_____________________________________________________________________________________________________________</w:t>
      </w:r>
    </w:p>
    <w:p w:rsidR="00112AC5" w:rsidRDefault="003F2153" w:rsidP="00787CC1">
      <w:pPr>
        <w:pStyle w:val="StepHead"/>
      </w:pPr>
      <w:r>
        <w:t>Укажите хотя бы две причины использования инструментов совместной работы.</w:t>
      </w:r>
    </w:p>
    <w:p w:rsidR="001D0C55" w:rsidRDefault="001D0C55" w:rsidP="00283F06">
      <w:pPr>
        <w:pStyle w:val="BodyTextL50"/>
      </w:pPr>
      <w:r>
        <w:t>________________________________</w:t>
      </w:r>
      <w:r w:rsidR="009945F0">
        <w:t xml:space="preserve">Объединение дистанционных работников. Возможность упростить менеджмент проектов, создаваемых несколькими людьми </w:t>
      </w:r>
      <w:r>
        <w:t>________</w:t>
      </w:r>
      <w:r w:rsidR="009945F0">
        <w:t xml:space="preserve"> </w:t>
      </w:r>
      <w:r>
        <w:t>______________</w:t>
      </w:r>
      <w:r w:rsidR="009945F0">
        <w:t xml:space="preserve"> </w:t>
      </w:r>
      <w:r>
        <w:t>__________________________________________________________________________________________________________________</w:t>
      </w:r>
    </w:p>
    <w:p w:rsidR="00A60146" w:rsidRPr="00A60146" w:rsidRDefault="008F5D0B" w:rsidP="0060376D">
      <w:pPr>
        <w:pStyle w:val="PartHead"/>
        <w:tabs>
          <w:tab w:val="clear" w:pos="1080"/>
          <w:tab w:val="num" w:pos="1440"/>
        </w:tabs>
        <w:ind w:left="1440" w:hanging="1440"/>
      </w:pPr>
      <w:r>
        <w:t>Совместное использование документов с помощью сервиса Google Диск</w:t>
      </w:r>
    </w:p>
    <w:p w:rsidR="00112AC5" w:rsidRDefault="006D4096" w:rsidP="00F25ABB">
      <w:pPr>
        <w:pStyle w:val="BodyTextL25"/>
      </w:pPr>
      <w:r>
        <w:t>В части 2 вы изучите возможности совместного использования документов с помощью сервиса Google Диск. Google Диск — это пакет офисных веб-приложений и служба хранения данных, которая позволяет пользователям создавать и редактировать документы через Интернет и взаимодействовать с другими пользователями в реальном времени. Google Диск предоставляет пространство 15 Гбайт для каждого бесплатного аккаунта Google. При необходимости можно приобрести дополнительный объем хранилища.</w:t>
      </w:r>
    </w:p>
    <w:p w:rsidR="00C07FD9" w:rsidRDefault="00DC03A0" w:rsidP="00C07FD9">
      <w:pPr>
        <w:pStyle w:val="StepHead"/>
      </w:pPr>
      <w:r>
        <w:t>Создайте аккаунт Google.</w:t>
      </w:r>
    </w:p>
    <w:p w:rsidR="00E419C0" w:rsidRPr="00E419C0" w:rsidRDefault="009265C9" w:rsidP="00E419C0">
      <w:pPr>
        <w:pStyle w:val="BodyTextL25"/>
      </w:pPr>
      <w:r>
        <w:t>Для использования любых сервисов Google необходимо сначала создать аккаунт Google. Этот аккаунт используется со всеми сервисами Google, в том числе с Gmail.</w:t>
      </w:r>
    </w:p>
    <w:p w:rsidR="00A84F3A" w:rsidRDefault="00DC03A0" w:rsidP="00F85CF5">
      <w:pPr>
        <w:pStyle w:val="SubStepAlpha"/>
      </w:pPr>
      <w:r>
        <w:lastRenderedPageBreak/>
        <w:t xml:space="preserve">Перейдите на сайт </w:t>
      </w:r>
      <w:hyperlink r:id="rId9">
        <w:r>
          <w:rPr>
            <w:rStyle w:val="af2"/>
          </w:rPr>
          <w:t>www.google.com</w:t>
        </w:r>
      </w:hyperlink>
      <w:r>
        <w:t xml:space="preserve"> и нажмите кнопку </w:t>
      </w:r>
      <w:r>
        <w:rPr>
          <w:b/>
        </w:rPr>
        <w:t>Войти</w:t>
      </w:r>
      <w:r>
        <w:t xml:space="preserve"> (в правом верхнем углу веб-страницы).</w:t>
      </w:r>
    </w:p>
    <w:p w:rsidR="006C3C03" w:rsidRDefault="009B69D9" w:rsidP="008B19BD">
      <w:pPr>
        <w:pStyle w:val="Visual"/>
      </w:pPr>
      <w:r>
        <w:rPr>
          <w:noProof/>
          <w:lang w:bidi="ar-SA"/>
        </w:rPr>
        <w:drawing>
          <wp:inline distT="0" distB="0" distL="0" distR="0">
            <wp:extent cx="4564848" cy="1116313"/>
            <wp:effectExtent l="19050" t="0" r="7152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848" cy="11163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B19BD" w:rsidRDefault="00DC03A0" w:rsidP="008B19BD">
      <w:pPr>
        <w:pStyle w:val="SubStepAlpha"/>
      </w:pPr>
      <w:r>
        <w:t xml:space="preserve">Откроется веб-страница Google Аккаунты. Если у вас уже есть аккаунт Google, вы можете войти в систему. Если у вас нет аккаунта, щелкните </w:t>
      </w:r>
      <w:r>
        <w:rPr>
          <w:b/>
        </w:rPr>
        <w:t>Создать аккаунт</w:t>
      </w:r>
      <w:r>
        <w:t>.</w:t>
      </w:r>
    </w:p>
    <w:p w:rsidR="006F2A86" w:rsidRDefault="009B69D9" w:rsidP="006B5E89">
      <w:pPr>
        <w:pStyle w:val="Visual"/>
        <w:rPr>
          <w:noProof/>
          <w:szCs w:val="20"/>
        </w:rPr>
      </w:pPr>
      <w:r>
        <w:rPr>
          <w:noProof/>
          <w:szCs w:val="20"/>
          <w:lang w:bidi="ar-SA"/>
        </w:rPr>
        <w:drawing>
          <wp:inline distT="0" distB="0" distL="0" distR="0">
            <wp:extent cx="4571245" cy="1017102"/>
            <wp:effectExtent l="19050" t="0" r="755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1245" cy="10171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B19BD" w:rsidRDefault="00C22F64" w:rsidP="008B19BD">
      <w:pPr>
        <w:pStyle w:val="SubStepAlpha"/>
        <w:rPr>
          <w:noProof/>
        </w:rPr>
      </w:pPr>
      <w:r>
        <w:t xml:space="preserve">На веб-странице создания аккаунта Google заполните форму справа. Введите все необходимые сведения. Имя, которое вы вводите в поле </w:t>
      </w:r>
      <w:r>
        <w:rPr>
          <w:b/>
          <w:noProof/>
        </w:rPr>
        <w:t>Придумайте имя пользователя</w:t>
      </w:r>
      <w:r>
        <w:t xml:space="preserve">, становится именем аккаунта. Мобильный телефон и текущий адрес электронной почты указывать необязательно. Вы должны принять условия использования и политику конфиденциальности Google, а затем нажать кнопку </w:t>
      </w:r>
      <w:r>
        <w:rPr>
          <w:b/>
          <w:noProof/>
        </w:rPr>
        <w:t>Далее</w:t>
      </w:r>
      <w:r>
        <w:t>.</w:t>
      </w:r>
    </w:p>
    <w:p w:rsidR="00E10392" w:rsidRDefault="009B69D9" w:rsidP="00E10392">
      <w:pPr>
        <w:pStyle w:val="Visual"/>
        <w:rPr>
          <w:noProof/>
        </w:rPr>
      </w:pPr>
      <w:r>
        <w:rPr>
          <w:noProof/>
          <w:lang w:bidi="ar-SA"/>
        </w:rPr>
        <w:drawing>
          <wp:inline distT="0" distB="0" distL="0" distR="0">
            <wp:extent cx="4572000" cy="1942439"/>
            <wp:effectExtent l="1905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942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089F" w:rsidRDefault="00A6089F" w:rsidP="00514CCE">
      <w:pPr>
        <w:pStyle w:val="SubStepAlpha"/>
        <w:keepNext w:val="0"/>
        <w:rPr>
          <w:noProof/>
        </w:rPr>
      </w:pPr>
      <w:r>
        <w:t xml:space="preserve">На следующей веб-странице можно добавить фотографию профиля. Щелкните </w:t>
      </w:r>
      <w:r>
        <w:rPr>
          <w:b/>
          <w:noProof/>
        </w:rPr>
        <w:t>Создать профиль</w:t>
      </w:r>
      <w:r>
        <w:t>, чтобы завершить создание аккаунта.</w:t>
      </w:r>
    </w:p>
    <w:p w:rsidR="00CA4806" w:rsidRDefault="00CA4806" w:rsidP="00021C80">
      <w:pPr>
        <w:pStyle w:val="SubStepAlpha"/>
      </w:pPr>
      <w:r>
        <w:lastRenderedPageBreak/>
        <w:t>Когда появится экран приветствия, это значит, что вы успешно создали аккаунт Google.</w:t>
      </w:r>
    </w:p>
    <w:p w:rsidR="00CA4806" w:rsidRDefault="009B69D9" w:rsidP="00F85CF5">
      <w:pPr>
        <w:pStyle w:val="Visual"/>
      </w:pPr>
      <w:r>
        <w:rPr>
          <w:noProof/>
          <w:lang w:bidi="ar-SA"/>
        </w:rPr>
        <w:drawing>
          <wp:inline distT="0" distB="0" distL="0" distR="0">
            <wp:extent cx="4572000" cy="1427098"/>
            <wp:effectExtent l="1905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27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4806" w:rsidRDefault="00CA4806" w:rsidP="00CA4806">
      <w:pPr>
        <w:pStyle w:val="StepHead"/>
        <w:rPr>
          <w:noProof/>
        </w:rPr>
      </w:pPr>
      <w:r>
        <w:t>Создайте новый документ.</w:t>
      </w:r>
    </w:p>
    <w:p w:rsidR="00BB4D77" w:rsidRDefault="00CA4806" w:rsidP="00021C80">
      <w:pPr>
        <w:pStyle w:val="SubStepAlpha"/>
      </w:pPr>
      <w:r>
        <w:t>Щелкните значок приложений (</w:t>
      </w:r>
      <w:r>
        <w:rPr>
          <w:noProof/>
          <w:lang w:bidi="ar-SA"/>
        </w:rPr>
        <w:drawing>
          <wp:inline distT="0" distB="0" distL="0" distR="0">
            <wp:extent cx="152400" cy="1524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), чтобы открыть список сервисов Google. Используйте учетные данные, созданные в шаге 1, для входа во все сервисы Google.</w:t>
      </w:r>
    </w:p>
    <w:p w:rsidR="00CA4806" w:rsidRDefault="009B69D9" w:rsidP="00F85CF5">
      <w:pPr>
        <w:pStyle w:val="Visual"/>
      </w:pPr>
      <w:r>
        <w:rPr>
          <w:noProof/>
          <w:lang w:bidi="ar-SA"/>
        </w:rPr>
        <w:drawing>
          <wp:inline distT="0" distB="0" distL="0" distR="0">
            <wp:extent cx="4572000" cy="2009882"/>
            <wp:effectExtent l="1905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09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4806" w:rsidRDefault="00CA4806" w:rsidP="00021C80">
      <w:pPr>
        <w:pStyle w:val="SubStepAlpha"/>
      </w:pPr>
      <w:r>
        <w:t>Щелкните значок диска (</w:t>
      </w:r>
      <w:r>
        <w:rPr>
          <w:noProof/>
          <w:lang w:bidi="ar-SA"/>
        </w:rPr>
        <w:drawing>
          <wp:inline distT="0" distB="0" distL="0" distR="0">
            <wp:extent cx="247650" cy="224342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040" cy="22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), чтобы открыть Google Диск.</w:t>
      </w:r>
    </w:p>
    <w:p w:rsidR="00BB4F46" w:rsidRDefault="00BB4F46" w:rsidP="00021C80">
      <w:pPr>
        <w:pStyle w:val="SubStepAlpha"/>
      </w:pPr>
      <w:r>
        <w:t xml:space="preserve">Нажмите кнопку </w:t>
      </w:r>
      <w:r>
        <w:rPr>
          <w:b/>
        </w:rPr>
        <w:t>Создать</w:t>
      </w:r>
      <w:r>
        <w:t xml:space="preserve">, чтобы отобразить раскрывающееся меню, где можно выбрать тип создаваемого документа. Выберите </w:t>
      </w:r>
      <w:r>
        <w:rPr>
          <w:b/>
        </w:rPr>
        <w:t>Google Документы</w:t>
      </w:r>
      <w:r>
        <w:t>, чтобы создать документ Word.</w:t>
      </w:r>
    </w:p>
    <w:p w:rsidR="00BB4D77" w:rsidRDefault="009B69D9" w:rsidP="00BB4D77">
      <w:pPr>
        <w:pStyle w:val="Visual"/>
      </w:pPr>
      <w:r>
        <w:rPr>
          <w:noProof/>
          <w:szCs w:val="20"/>
          <w:lang w:bidi="ar-SA"/>
        </w:rPr>
        <w:drawing>
          <wp:inline distT="0" distB="0" distL="0" distR="0">
            <wp:extent cx="4569855" cy="1882681"/>
            <wp:effectExtent l="19050" t="0" r="2145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9855" cy="18826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507FE" w:rsidRPr="00E507FE" w:rsidRDefault="003A7541" w:rsidP="00D33AD3">
      <w:pPr>
        <w:pStyle w:val="SubStepAlpha"/>
        <w:keepNext w:val="0"/>
      </w:pPr>
      <w:r>
        <w:t>Будет отображен новый документ. Многие функции редактора Google работают аналогично Microsoft Word.</w:t>
      </w:r>
    </w:p>
    <w:p w:rsidR="00E80559" w:rsidRDefault="00E80559" w:rsidP="00E80559">
      <w:pPr>
        <w:pStyle w:val="StepHead"/>
      </w:pPr>
      <w:r>
        <w:lastRenderedPageBreak/>
        <w:t>Откройте общий доступ к документу Google.</w:t>
      </w:r>
    </w:p>
    <w:p w:rsidR="003A7541" w:rsidRDefault="00B13B9B" w:rsidP="003A7541">
      <w:pPr>
        <w:pStyle w:val="SubStepAlpha"/>
      </w:pPr>
      <w:r>
        <w:t xml:space="preserve">Создав документ Google, вы можете открыть к нему общий доступ другим пользователям. Для этого нажмите кнопку </w:t>
      </w:r>
      <w:r>
        <w:rPr>
          <w:b/>
        </w:rPr>
        <w:t>Настройки доступа</w:t>
      </w:r>
      <w:r>
        <w:t xml:space="preserve"> (в правом верхнем углу веб-страницы).</w:t>
      </w:r>
    </w:p>
    <w:p w:rsidR="00110CA5" w:rsidRDefault="009B69D9" w:rsidP="00F85CF5">
      <w:pPr>
        <w:pStyle w:val="Visual"/>
      </w:pPr>
      <w:r>
        <w:rPr>
          <w:noProof/>
          <w:lang w:bidi="ar-SA"/>
        </w:rPr>
        <w:drawing>
          <wp:inline distT="0" distB="0" distL="0" distR="0">
            <wp:extent cx="4572000" cy="1321723"/>
            <wp:effectExtent l="1905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3217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15D1A" w:rsidRDefault="00E15D1A" w:rsidP="00F85CF5">
      <w:pPr>
        <w:pStyle w:val="SubStepAlpha"/>
      </w:pPr>
      <w:r>
        <w:t xml:space="preserve">Дайте имя новому документу и нажмите кнопку </w:t>
      </w:r>
      <w:r>
        <w:rPr>
          <w:b/>
        </w:rPr>
        <w:t>Сохранить</w:t>
      </w:r>
      <w:r>
        <w:t>. Поскольку вы создали документ, вы являетесь его владельцем.</w:t>
      </w:r>
    </w:p>
    <w:p w:rsidR="00AE1C1D" w:rsidRDefault="009B69D9" w:rsidP="00AE1C1D">
      <w:pPr>
        <w:pStyle w:val="Visual"/>
      </w:pPr>
      <w:r>
        <w:rPr>
          <w:noProof/>
          <w:lang w:bidi="ar-SA"/>
        </w:rPr>
        <w:drawing>
          <wp:inline distT="0" distB="0" distL="0" distR="0">
            <wp:extent cx="3200399" cy="1466850"/>
            <wp:effectExtent l="19050" t="0" r="1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00399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07FE" w:rsidRDefault="00CA4806" w:rsidP="00F85CF5">
      <w:pPr>
        <w:pStyle w:val="SubStepAlpha"/>
      </w:pPr>
      <w:r>
        <w:t xml:space="preserve">В диалоговом окне </w:t>
      </w:r>
      <w:r>
        <w:rPr>
          <w:b/>
        </w:rPr>
        <w:t>Совместный доступ</w:t>
      </w:r>
      <w:r>
        <w:t xml:space="preserve"> введите имена, группы или адреса электронной почты пользователей, для которых вы хотите открыть общий доступ к этому документу. Вы можете разрешить другим пользователям чтение, комментирование или редактирование документа.</w:t>
      </w:r>
    </w:p>
    <w:p w:rsidR="003A7541" w:rsidRDefault="009B69D9" w:rsidP="00F85CF5">
      <w:pPr>
        <w:pStyle w:val="Visual"/>
      </w:pPr>
      <w:r>
        <w:rPr>
          <w:noProof/>
          <w:lang w:bidi="ar-SA"/>
        </w:rPr>
        <w:drawing>
          <wp:inline distT="0" distB="0" distL="0" distR="0">
            <wp:extent cx="3200400" cy="1267311"/>
            <wp:effectExtent l="19050" t="0" r="0" b="0"/>
            <wp:docPr id="205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" name="Picture 6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267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CA4806" w:rsidRDefault="00CA4806" w:rsidP="00D33AD3">
      <w:pPr>
        <w:pStyle w:val="SubStepAlpha"/>
        <w:rPr>
          <w:noProof/>
        </w:rPr>
      </w:pPr>
      <w:r>
        <w:lastRenderedPageBreak/>
        <w:t xml:space="preserve">Начав вводить данные в диалоговое окно </w:t>
      </w:r>
      <w:r>
        <w:rPr>
          <w:b/>
        </w:rPr>
        <w:t>Совместный доступ</w:t>
      </w:r>
      <w:r>
        <w:t>, вы также можете добавить примечание.</w:t>
      </w:r>
    </w:p>
    <w:p w:rsidR="00CA4806" w:rsidRDefault="009B69D9" w:rsidP="00181DD9">
      <w:pPr>
        <w:pStyle w:val="Visual"/>
      </w:pPr>
      <w:r>
        <w:rPr>
          <w:noProof/>
          <w:lang w:bidi="ar-SA"/>
        </w:rPr>
        <w:drawing>
          <wp:inline distT="0" distB="0" distL="0" distR="0">
            <wp:extent cx="3200399" cy="1941226"/>
            <wp:effectExtent l="19050" t="0" r="1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00399" cy="1941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0559" w:rsidRDefault="00EF7270" w:rsidP="00F85CF5">
      <w:pPr>
        <w:pStyle w:val="SubStepAlpha"/>
        <w:keepNext w:val="0"/>
      </w:pPr>
      <w:r>
        <w:t xml:space="preserve">Нажмите кнопку </w:t>
      </w:r>
      <w:r>
        <w:rPr>
          <w:b/>
        </w:rPr>
        <w:t>Отправить</w:t>
      </w:r>
      <w:r>
        <w:t>. Вы вернетесь к открытому документу.</w:t>
      </w:r>
    </w:p>
    <w:p w:rsidR="00CA4806" w:rsidRDefault="00CA4806" w:rsidP="00D33AD3">
      <w:pPr>
        <w:pStyle w:val="SubStepAlpha"/>
      </w:pPr>
      <w:r>
        <w:t>Все пользователи смогут увидеть, кто в данный момент открыл документ. Пользователи, просматривающие документ, указаны значками в правом верхнем углу. Вы можете определить, куда другие пользователи вносят изменения, проследив указатели пользователей в документе.</w:t>
      </w:r>
    </w:p>
    <w:p w:rsidR="00E507FE" w:rsidRDefault="009B69D9" w:rsidP="00F85632">
      <w:pPr>
        <w:pStyle w:val="Visual"/>
      </w:pPr>
      <w:r>
        <w:rPr>
          <w:noProof/>
          <w:lang w:bidi="ar-SA"/>
        </w:rPr>
        <w:drawing>
          <wp:inline distT="0" distB="0" distL="0" distR="0">
            <wp:extent cx="4567642" cy="1690028"/>
            <wp:effectExtent l="19050" t="0" r="4358" b="0"/>
            <wp:docPr id="2048" name="Picture 20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642" cy="16900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507FE" w:rsidRDefault="00E507FE" w:rsidP="00D33AD3">
      <w:pPr>
        <w:pStyle w:val="SubStepAlpha"/>
      </w:pPr>
      <w:r>
        <w:t>Этот новый документ автоматически сохраняется в сервисе Google Диск. Вы можете закрыть документ, закрыв связанное с ним окно или вкладку браузера.</w:t>
      </w:r>
    </w:p>
    <w:p w:rsidR="00E507FE" w:rsidRDefault="00B8261F" w:rsidP="00D33AD3">
      <w:pPr>
        <w:pStyle w:val="BodyTextL50"/>
      </w:pPr>
      <w:r>
        <w:rPr>
          <w:b/>
        </w:rPr>
        <w:t>Примечание</w:t>
      </w:r>
      <w:r>
        <w:t xml:space="preserve">. Можно перейти в Google Диск напрямую, используя ссылку </w:t>
      </w:r>
      <w:hyperlink r:id="rId23">
        <w:r>
          <w:rPr>
            <w:rStyle w:val="af2"/>
          </w:rPr>
          <w:t>https://drive.google.com</w:t>
        </w:r>
      </w:hyperlink>
      <w:r>
        <w:t>, и просмотреть список документов, созданных вами или доступных для вас.</w:t>
      </w:r>
    </w:p>
    <w:p w:rsidR="009162F1" w:rsidRDefault="009B69D9" w:rsidP="00F85CF5">
      <w:pPr>
        <w:pStyle w:val="Visual"/>
      </w:pPr>
      <w:r>
        <w:rPr>
          <w:noProof/>
          <w:lang w:bidi="ar-SA"/>
        </w:rPr>
        <w:drawing>
          <wp:inline distT="0" distB="0" distL="0" distR="0">
            <wp:extent cx="4572000" cy="1704589"/>
            <wp:effectExtent l="1905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04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2A86" w:rsidRDefault="008F5D0B" w:rsidP="0037206A">
      <w:pPr>
        <w:pStyle w:val="PartHead"/>
      </w:pPr>
      <w:r>
        <w:lastRenderedPageBreak/>
        <w:t>Изучение возможностей конференц-связи</w:t>
      </w:r>
    </w:p>
    <w:p w:rsidR="00AF3FFA" w:rsidRDefault="00106A8D" w:rsidP="00136CB8">
      <w:pPr>
        <w:pStyle w:val="BodyTextL25"/>
      </w:pPr>
      <w:r>
        <w:t>Веб-конференции объединяют совместное использование файлов и презентаций с передачей голоса, видео и предоставлением общего доступа к рабочему столу. Cisco WebEx Meeting Center — одно из ведущих решений для веб-конференций, представленных сегодня на рынке.</w:t>
      </w:r>
    </w:p>
    <w:p w:rsidR="003B3F36" w:rsidRDefault="00106A8D" w:rsidP="001565CD">
      <w:pPr>
        <w:pStyle w:val="BodyTextL25"/>
      </w:pPr>
      <w:r>
        <w:t xml:space="preserve">В части 3 этой лабораторной работы вы посмотрите видео, созданное Cisco, с обзором возможностей WebEx Meeting Center. Видео доступно на сайте YouTube по следующей ссылке: </w:t>
      </w:r>
      <w:hyperlink r:id="rId25">
        <w:r>
          <w:rPr>
            <w:rStyle w:val="af2"/>
          </w:rPr>
          <w:t>http://www.youtube.com/watch?v=fyaWHEF_aWg</w:t>
        </w:r>
      </w:hyperlink>
      <w:r>
        <w:t>.</w:t>
      </w:r>
    </w:p>
    <w:p w:rsidR="00A126B7" w:rsidRDefault="008F5D0B" w:rsidP="00A126B7">
      <w:pPr>
        <w:pStyle w:val="PartHead"/>
      </w:pPr>
      <w:r>
        <w:t>Создание вики-страниц</w:t>
      </w:r>
    </w:p>
    <w:p w:rsidR="00A126B7" w:rsidRDefault="008C550A" w:rsidP="00A126B7">
      <w:pPr>
        <w:pStyle w:val="BodyTextL25"/>
      </w:pPr>
      <w:r>
        <w:t>«Вики» — это слово из гавайского языка. Оно означает «быстрый». В терминологии сетей вики — это веб-инструмент совместной работы, которое позволяет практически любому пользователю размещать информацию, файлы или изображения на общем сайте, где другие пользователи могут сразу прочитать публикации и внести свои изменения. Вики открывает доступ к главной странице со средством поиска, которое помогает найти интересующие вас статьи. Вики-среду можно создать для интернет-сообщества или за корпоративным межсетевым экраном для сотрудников предприятия. Пользователь может не только читать содержимое вики-страниц, но и наполнять их с помощью веб-браузера.</w:t>
      </w:r>
    </w:p>
    <w:p w:rsidR="008C550A" w:rsidRDefault="008C550A" w:rsidP="008C550A">
      <w:pPr>
        <w:pStyle w:val="BodyTextL25"/>
      </w:pPr>
      <w:r>
        <w:t>Хотя существует множество разных вики-серверов, все вики-среды имеют ряд общих характеристик.</w:t>
      </w:r>
    </w:p>
    <w:p w:rsidR="008C550A" w:rsidRPr="008C550A" w:rsidRDefault="008C550A" w:rsidP="008C550A">
      <w:pPr>
        <w:pStyle w:val="Bulletlevel1"/>
      </w:pPr>
      <w:r>
        <w:t>Для просмотра и редактирования страниц или создания нового контента можно использовать любой веб-браузер.</w:t>
      </w:r>
    </w:p>
    <w:p w:rsidR="008C550A" w:rsidRPr="008C550A" w:rsidRDefault="008C550A" w:rsidP="008C550A">
      <w:pPr>
        <w:pStyle w:val="Bulletlevel1"/>
      </w:pPr>
      <w:r>
        <w:t>Доступны функции редактирования страниц и автоматического создания ссылок. Форматирование текста аналогично созданию электронного письма.</w:t>
      </w:r>
    </w:p>
    <w:p w:rsidR="008C550A" w:rsidRPr="008C550A" w:rsidRDefault="008C550A" w:rsidP="008C550A">
      <w:pPr>
        <w:pStyle w:val="Bulletlevel1"/>
      </w:pPr>
      <w:r>
        <w:t>Для быстрого поиска контента используется поисковая система.</w:t>
      </w:r>
    </w:p>
    <w:p w:rsidR="008C550A" w:rsidRPr="008C550A" w:rsidRDefault="008C550A" w:rsidP="008C550A">
      <w:pPr>
        <w:pStyle w:val="Bulletlevel1"/>
      </w:pPr>
      <w:r>
        <w:t>Автор темы может настроить управление доступом, определив, кому разрешено редактировать контент.</w:t>
      </w:r>
    </w:p>
    <w:p w:rsidR="008C550A" w:rsidRDefault="008C550A" w:rsidP="008C550A">
      <w:pPr>
        <w:pStyle w:val="Bulletlevel1"/>
      </w:pPr>
      <w:r>
        <w:t>Вики-среда — это совокупность веб-страниц с разными группами совместной работы.</w:t>
      </w:r>
    </w:p>
    <w:p w:rsidR="00B21348" w:rsidRPr="00514CCE" w:rsidRDefault="00B21348" w:rsidP="00B21348">
      <w:pPr>
        <w:pStyle w:val="BodyTextL25"/>
      </w:pPr>
      <w:r>
        <w:t>В этой части лабораторной работы вы будете использовать аккаунт Google, созданный в части 2, и создадите вики-страницу в сервисе Google Сайты.</w:t>
      </w:r>
    </w:p>
    <w:p w:rsidR="00B21348" w:rsidRDefault="00B21348" w:rsidP="00B21348">
      <w:pPr>
        <w:pStyle w:val="StepHead"/>
      </w:pPr>
      <w:r>
        <w:t>Войдите в сервис Google Сайты.</w:t>
      </w:r>
    </w:p>
    <w:p w:rsidR="00E507FE" w:rsidRDefault="00E507FE" w:rsidP="00623834">
      <w:pPr>
        <w:pStyle w:val="BodyTextL25"/>
      </w:pPr>
      <w:r>
        <w:t xml:space="preserve">Перейдите по ссылке </w:t>
      </w:r>
      <w:hyperlink r:id="rId26">
        <w:r>
          <w:rPr>
            <w:rStyle w:val="af2"/>
          </w:rPr>
          <w:t>http://sites.google.com</w:t>
        </w:r>
      </w:hyperlink>
      <w:r>
        <w:t xml:space="preserve"> и войдите в сервис, используя аккаунт Google, созданный в части 2. Нажмите кнопку </w:t>
      </w:r>
      <w:r>
        <w:rPr>
          <w:b/>
        </w:rPr>
        <w:t>СОЗДАТЬ</w:t>
      </w:r>
      <w:r>
        <w:t>, чтобы создать новый сайт Google.</w:t>
      </w:r>
    </w:p>
    <w:p w:rsidR="00E507FE" w:rsidRPr="00623834" w:rsidRDefault="009B69D9" w:rsidP="00D33AD3">
      <w:pPr>
        <w:pStyle w:val="Visual"/>
      </w:pPr>
      <w:r>
        <w:rPr>
          <w:noProof/>
          <w:lang w:bidi="ar-SA"/>
        </w:rPr>
        <w:drawing>
          <wp:inline distT="0" distB="0" distL="0" distR="0">
            <wp:extent cx="4572000" cy="1408175"/>
            <wp:effectExtent l="19050" t="0" r="0" b="0"/>
            <wp:docPr id="2055" name="Picture 20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0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178" w:rsidRDefault="001F5178" w:rsidP="00514CCE">
      <w:pPr>
        <w:pStyle w:val="StepHead"/>
        <w:pageBreakBefore/>
      </w:pPr>
      <w:r>
        <w:lastRenderedPageBreak/>
        <w:t>Дайте имя своему новому вики-сайту.</w:t>
      </w:r>
    </w:p>
    <w:p w:rsidR="001F5178" w:rsidRPr="00623834" w:rsidRDefault="00755E75" w:rsidP="001F5178">
      <w:pPr>
        <w:pStyle w:val="BodyTextL25"/>
      </w:pPr>
      <w:r>
        <w:t xml:space="preserve">В поле </w:t>
      </w:r>
      <w:r>
        <w:rPr>
          <w:b/>
        </w:rPr>
        <w:t>Укажите название сайта</w:t>
      </w:r>
      <w:r>
        <w:t xml:space="preserve"> введите имя своего нового вики-сайта. Вы должны использовать уникальное имя для вашего сайта. Google также требует ввести код (отображается внизу экрана), чтобы помешать автоматическим сценариям, называемым веб-роботами, создавать множество сайтов. После того как вы ввели имя сайта, нажмите кнопку </w:t>
      </w:r>
      <w:r>
        <w:rPr>
          <w:b/>
        </w:rPr>
        <w:t>СОЗДАТЬ</w:t>
      </w:r>
      <w:r>
        <w:t xml:space="preserve">. Если это имя сайта уже используется, вам будет предложено ввести другое. Возможно, вам придется снова ввести код внизу страницы. Затем нажмите кнопку </w:t>
      </w:r>
      <w:r>
        <w:rPr>
          <w:b/>
        </w:rPr>
        <w:t>СОЗДАТЬ САЙТ</w:t>
      </w:r>
      <w:r>
        <w:t>.</w:t>
      </w:r>
    </w:p>
    <w:p w:rsidR="00270F79" w:rsidRDefault="009B69D9" w:rsidP="00F85CF5">
      <w:pPr>
        <w:pStyle w:val="Visual"/>
      </w:pPr>
      <w:r>
        <w:rPr>
          <w:noProof/>
          <w:lang w:bidi="ar-SA"/>
        </w:rPr>
        <w:drawing>
          <wp:inline distT="0" distB="0" distL="0" distR="0">
            <wp:extent cx="4571549" cy="2427077"/>
            <wp:effectExtent l="19050" t="0" r="451" b="0"/>
            <wp:docPr id="2071" name="Picture 20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1549" cy="24270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70F79" w:rsidRDefault="005F6003" w:rsidP="00270F79">
      <w:pPr>
        <w:pStyle w:val="StepHead"/>
      </w:pPr>
      <w:r>
        <w:t>Измените оформление нового вики-сайта.</w:t>
      </w:r>
    </w:p>
    <w:p w:rsidR="005F6003" w:rsidRDefault="005F6003" w:rsidP="00ED08D9">
      <w:pPr>
        <w:pStyle w:val="SubStepAlpha"/>
      </w:pPr>
      <w:r>
        <w:t>Google предоставляет шаблоны для индивидуальной настройки нового вики-сайта. Щелкните значок «Дополнительные действия» (</w:t>
      </w:r>
      <w:r>
        <w:rPr>
          <w:b/>
          <w:noProof/>
          <w:lang w:bidi="ar-SA"/>
        </w:rPr>
        <w:drawing>
          <wp:inline distT="0" distB="0" distL="0" distR="0">
            <wp:extent cx="457200" cy="190500"/>
            <wp:effectExtent l="0" t="0" r="0" b="0"/>
            <wp:docPr id="2065" name="Picture 20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), чтобы отобразить раскрывающееся меню, и выберите пункт </w:t>
      </w:r>
      <w:r>
        <w:rPr>
          <w:b/>
        </w:rPr>
        <w:t>Управление сайтом</w:t>
      </w:r>
      <w:r>
        <w:t>.</w:t>
      </w:r>
    </w:p>
    <w:p w:rsidR="00894397" w:rsidRDefault="009B69D9" w:rsidP="00894397">
      <w:pPr>
        <w:pStyle w:val="Visual"/>
      </w:pPr>
      <w:r>
        <w:rPr>
          <w:noProof/>
          <w:lang w:bidi="ar-SA"/>
        </w:rPr>
        <w:drawing>
          <wp:inline distT="0" distB="0" distL="0" distR="0">
            <wp:extent cx="4572000" cy="2818014"/>
            <wp:effectExtent l="19050" t="0" r="0" b="0"/>
            <wp:docPr id="2072" name="Picture 20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8180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C5A9D" w:rsidRDefault="005C5A9D" w:rsidP="005C5A9D">
      <w:pPr>
        <w:pStyle w:val="SubStepAlpha"/>
      </w:pPr>
      <w:r>
        <w:lastRenderedPageBreak/>
        <w:t xml:space="preserve">Выберите </w:t>
      </w:r>
      <w:r>
        <w:rPr>
          <w:b/>
        </w:rPr>
        <w:t>Темы, цвета и шрифты</w:t>
      </w:r>
      <w:r>
        <w:t xml:space="preserve"> внизу левой боковой панели.</w:t>
      </w:r>
    </w:p>
    <w:p w:rsidR="005C5A9D" w:rsidRDefault="009B69D9" w:rsidP="005C5A9D">
      <w:pPr>
        <w:pStyle w:val="Visual"/>
      </w:pPr>
      <w:r>
        <w:rPr>
          <w:noProof/>
          <w:lang w:bidi="ar-SA"/>
        </w:rPr>
        <w:drawing>
          <wp:inline distT="0" distB="0" distL="0" distR="0">
            <wp:extent cx="4570965" cy="2244004"/>
            <wp:effectExtent l="19050" t="0" r="1035" b="0"/>
            <wp:docPr id="2075" name="Picture 20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0965" cy="22440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C5A9D" w:rsidRDefault="005E3F76" w:rsidP="005C5A9D">
      <w:pPr>
        <w:pStyle w:val="SubStepAlpha"/>
      </w:pPr>
      <w:r>
        <w:t xml:space="preserve">Сейчас для сайта используется основная тема. Нажмите кнопку </w:t>
      </w:r>
      <w:r>
        <w:rPr>
          <w:b/>
        </w:rPr>
        <w:t>Просмотреть другие темы</w:t>
      </w:r>
      <w:r>
        <w:t>, чтобы выбрать шаблон вики-сайта.</w:t>
      </w:r>
    </w:p>
    <w:p w:rsidR="00D8087C" w:rsidRDefault="009B69D9" w:rsidP="00F72A0A">
      <w:pPr>
        <w:pStyle w:val="Visual"/>
      </w:pPr>
      <w:r>
        <w:rPr>
          <w:noProof/>
          <w:lang w:bidi="ar-SA"/>
        </w:rPr>
        <w:drawing>
          <wp:inline distT="0" distB="0" distL="0" distR="0">
            <wp:extent cx="4568760" cy="1844118"/>
            <wp:effectExtent l="19050" t="0" r="3240" b="0"/>
            <wp:docPr id="2076" name="Picture 20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760" cy="18441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8087C" w:rsidRDefault="00D8087C" w:rsidP="00F85CF5">
      <w:pPr>
        <w:pStyle w:val="SubStepAlpha"/>
      </w:pPr>
      <w:r>
        <w:t xml:space="preserve">Найдите и выберите шаблон вики для своего сайта. Для продолжения нажмите кнопку </w:t>
      </w:r>
      <w:r>
        <w:rPr>
          <w:b/>
        </w:rPr>
        <w:t>Выбрать</w:t>
      </w:r>
      <w:r>
        <w:t>.</w:t>
      </w:r>
    </w:p>
    <w:p w:rsidR="00F72A0A" w:rsidRDefault="009B69D9" w:rsidP="00F85CF5">
      <w:pPr>
        <w:pStyle w:val="Visual"/>
      </w:pPr>
      <w:r>
        <w:rPr>
          <w:noProof/>
          <w:lang w:bidi="ar-SA"/>
        </w:rPr>
        <w:drawing>
          <wp:inline distT="0" distB="0" distL="0" distR="0">
            <wp:extent cx="3886200" cy="1426076"/>
            <wp:effectExtent l="19050" t="0" r="0" b="0"/>
            <wp:docPr id="2079" name="Picture 20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1426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3F76" w:rsidRDefault="005E3F76" w:rsidP="00514CCE">
      <w:pPr>
        <w:pStyle w:val="SubStepAlpha"/>
        <w:keepNext w:val="0"/>
      </w:pPr>
      <w:r>
        <w:t xml:space="preserve">Откроется окно предварительного просмотра главной страницы. Вы также можете настроить цвета и шрифты для главной страницы. Щелкните ссылку </w:t>
      </w:r>
      <w:r>
        <w:rPr>
          <w:b/>
        </w:rPr>
        <w:t>Изменить цвета и шрифты</w:t>
      </w:r>
      <w:r>
        <w:t xml:space="preserve">. Оформив главную страницу, нажмите кнопку </w:t>
      </w:r>
      <w:r>
        <w:rPr>
          <w:b/>
        </w:rPr>
        <w:t>Сохранить</w:t>
      </w:r>
      <w:r>
        <w:t>, чтобы принять изменения.</w:t>
      </w:r>
    </w:p>
    <w:p w:rsidR="00F72A0A" w:rsidRDefault="005E3F76" w:rsidP="00F72A0A">
      <w:pPr>
        <w:pStyle w:val="SubStepAlpha"/>
      </w:pPr>
      <w:r>
        <w:lastRenderedPageBreak/>
        <w:t xml:space="preserve"> Сохранив выбранную тему, щелкните имя своего сайта под пунктом </w:t>
      </w:r>
      <w:r>
        <w:rPr>
          <w:b/>
        </w:rPr>
        <w:t>Управление сайтом</w:t>
      </w:r>
      <w:r>
        <w:t>.</w:t>
      </w:r>
    </w:p>
    <w:p w:rsidR="00F72A0A" w:rsidRDefault="009B69D9" w:rsidP="00F85CF5">
      <w:pPr>
        <w:pStyle w:val="Visual"/>
      </w:pPr>
      <w:r>
        <w:rPr>
          <w:noProof/>
          <w:lang w:bidi="ar-SA"/>
        </w:rPr>
        <w:drawing>
          <wp:inline distT="0" distB="0" distL="0" distR="0">
            <wp:extent cx="4566719" cy="971466"/>
            <wp:effectExtent l="19050" t="0" r="5281" b="0"/>
            <wp:docPr id="2081" name="Picture 20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719" cy="9714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72A0A" w:rsidRDefault="002D21AC" w:rsidP="00F72A0A">
      <w:pPr>
        <w:pStyle w:val="StepHead"/>
      </w:pPr>
      <w:r>
        <w:t>Обновите главную страницу.</w:t>
      </w:r>
    </w:p>
    <w:p w:rsidR="00992461" w:rsidRDefault="002D21AC" w:rsidP="00F85CF5">
      <w:pPr>
        <w:pStyle w:val="SubStepAlpha"/>
      </w:pPr>
      <w:r>
        <w:t>Главная страница — это первое, что видят посетители при переходе на ваш веб-сайт. Щелкните значок «Изменить страницу» (</w:t>
      </w:r>
      <w:r>
        <w:rPr>
          <w:noProof/>
          <w:lang w:bidi="ar-SA"/>
        </w:rPr>
        <w:drawing>
          <wp:inline distT="0" distB="0" distL="0" distR="0">
            <wp:extent cx="447675" cy="190109"/>
            <wp:effectExtent l="0" t="0" r="0" b="0"/>
            <wp:docPr id="2087" name="Picture 20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190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), чтобы изменить содержимое этой страницы. Можно добавить на страницу текст, изображения и другие элементы.</w:t>
      </w:r>
    </w:p>
    <w:p w:rsidR="002D21AC" w:rsidRDefault="009B69D9" w:rsidP="00F85CF5">
      <w:pPr>
        <w:pStyle w:val="Visual"/>
      </w:pPr>
      <w:r>
        <w:rPr>
          <w:noProof/>
          <w:lang w:bidi="ar-SA"/>
        </w:rPr>
        <w:drawing>
          <wp:inline distT="0" distB="0" distL="0" distR="0">
            <wp:extent cx="4572000" cy="989214"/>
            <wp:effectExtent l="19050" t="0" r="0" b="0"/>
            <wp:docPr id="2083" name="Picture 20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9892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50AB0" w:rsidRDefault="00550AB0" w:rsidP="00550AB0">
      <w:pPr>
        <w:pStyle w:val="SubStepAlpha"/>
      </w:pPr>
      <w:r>
        <w:t xml:space="preserve">Нажмите кнопку </w:t>
      </w:r>
      <w:r>
        <w:rPr>
          <w:b/>
        </w:rPr>
        <w:t>Сохранить</w:t>
      </w:r>
      <w:r>
        <w:t>, чтобы сохранить изменения и выйти из режима редактирования страницы.</w:t>
      </w:r>
    </w:p>
    <w:p w:rsidR="00550AB0" w:rsidRDefault="009B69D9" w:rsidP="00550AB0">
      <w:pPr>
        <w:pStyle w:val="Visual"/>
      </w:pPr>
      <w:r>
        <w:rPr>
          <w:noProof/>
          <w:lang w:bidi="ar-SA"/>
        </w:rPr>
        <w:drawing>
          <wp:inline distT="0" distB="0" distL="0" distR="0">
            <wp:extent cx="4566356" cy="1531805"/>
            <wp:effectExtent l="19050" t="0" r="5644" b="0"/>
            <wp:docPr id="2084" name="Picture 20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356" cy="1531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D21AC" w:rsidRDefault="002D21AC" w:rsidP="002D21AC">
      <w:pPr>
        <w:pStyle w:val="StepHead"/>
      </w:pPr>
      <w:r>
        <w:t>Создайте вики-страницу.</w:t>
      </w:r>
    </w:p>
    <w:p w:rsidR="00550AB0" w:rsidRDefault="00623834" w:rsidP="00623834">
      <w:pPr>
        <w:pStyle w:val="SubStepAlpha"/>
      </w:pPr>
      <w:r>
        <w:t>Щелкните значок «Создать страницу» (</w:t>
      </w:r>
      <w:r>
        <w:rPr>
          <w:noProof/>
          <w:lang w:bidi="ar-SA"/>
        </w:rPr>
        <w:drawing>
          <wp:inline distT="0" distB="0" distL="0" distR="0">
            <wp:extent cx="476250" cy="201232"/>
            <wp:effectExtent l="0" t="0" r="0" b="0"/>
            <wp:docPr id="2088" name="Picture 20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250" cy="201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), чтобы создать новую страницу для публикации.</w:t>
      </w:r>
    </w:p>
    <w:p w:rsidR="002D21AC" w:rsidRDefault="009B69D9" w:rsidP="00F85CF5">
      <w:pPr>
        <w:pStyle w:val="Visual"/>
      </w:pPr>
      <w:r>
        <w:rPr>
          <w:noProof/>
          <w:lang w:bidi="ar-SA"/>
        </w:rPr>
        <w:drawing>
          <wp:inline distT="0" distB="0" distL="0" distR="0">
            <wp:extent cx="4572000" cy="1350818"/>
            <wp:effectExtent l="19050" t="0" r="0" b="0"/>
            <wp:docPr id="2086" name="Picture 20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3508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D0573" w:rsidRDefault="00D83223" w:rsidP="00550AB0">
      <w:pPr>
        <w:pStyle w:val="SubStepAlpha"/>
      </w:pPr>
      <w:r>
        <w:lastRenderedPageBreak/>
        <w:t xml:space="preserve">В поле </w:t>
      </w:r>
      <w:r>
        <w:rPr>
          <w:b/>
        </w:rPr>
        <w:t>Название страницы</w:t>
      </w:r>
      <w:r>
        <w:t xml:space="preserve"> введите имя страницы. В приведенном ниже примере используется имя Routers (Маршрутизаторы), обозначающее тему страницы.</w:t>
      </w:r>
    </w:p>
    <w:p w:rsidR="00550AB0" w:rsidRDefault="009B69D9" w:rsidP="001D0573">
      <w:pPr>
        <w:pStyle w:val="Visual"/>
      </w:pPr>
      <w:r>
        <w:rPr>
          <w:noProof/>
          <w:lang w:bidi="ar-SA"/>
        </w:rPr>
        <w:drawing>
          <wp:inline distT="0" distB="0" distL="0" distR="0">
            <wp:extent cx="4571901" cy="1211554"/>
            <wp:effectExtent l="19050" t="0" r="99" b="0"/>
            <wp:docPr id="2090" name="Picture 20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1901" cy="12115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D0573" w:rsidRDefault="001D0573" w:rsidP="001D0573">
      <w:pPr>
        <w:pStyle w:val="SubStepAlpha"/>
      </w:pPr>
      <w:r>
        <w:t xml:space="preserve">В раскрывающемся меню </w:t>
      </w:r>
      <w:r>
        <w:rPr>
          <w:b/>
        </w:rPr>
        <w:t>Веб-страница</w:t>
      </w:r>
      <w:r>
        <w:t xml:space="preserve"> выберите пункт </w:t>
      </w:r>
      <w:r>
        <w:rPr>
          <w:b/>
        </w:rPr>
        <w:t>Объявления</w:t>
      </w:r>
      <w:r>
        <w:t>. В Google этим термином обозначается вики-страница.</w:t>
      </w:r>
    </w:p>
    <w:p w:rsidR="00550AB0" w:rsidRDefault="009B69D9" w:rsidP="001D0573">
      <w:pPr>
        <w:pStyle w:val="Visual"/>
      </w:pPr>
      <w:r>
        <w:rPr>
          <w:noProof/>
          <w:lang w:bidi="ar-SA"/>
        </w:rPr>
        <w:drawing>
          <wp:inline distT="0" distB="0" distL="0" distR="0">
            <wp:extent cx="4572000" cy="1537854"/>
            <wp:effectExtent l="19050" t="0" r="0" b="0"/>
            <wp:docPr id="2091" name="Picture 20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5378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D0573" w:rsidRDefault="001D0573" w:rsidP="001D0573">
      <w:pPr>
        <w:pStyle w:val="SubStepAlpha"/>
      </w:pPr>
      <w:r>
        <w:t xml:space="preserve">Нажмите кнопку </w:t>
      </w:r>
      <w:r>
        <w:rPr>
          <w:b/>
        </w:rPr>
        <w:t>СОЗДАТЬ</w:t>
      </w:r>
      <w:r>
        <w:t>, чтобы создать новую вики-страницу.</w:t>
      </w:r>
    </w:p>
    <w:p w:rsidR="001D0573" w:rsidRDefault="009B69D9" w:rsidP="001D0573">
      <w:pPr>
        <w:pStyle w:val="Visual"/>
      </w:pPr>
      <w:r>
        <w:rPr>
          <w:noProof/>
          <w:lang w:bidi="ar-SA"/>
        </w:rPr>
        <w:drawing>
          <wp:inline distT="0" distB="0" distL="0" distR="0">
            <wp:extent cx="4572000" cy="1583574"/>
            <wp:effectExtent l="19050" t="0" r="0" b="0"/>
            <wp:docPr id="2093" name="Picture 20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5835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D0573" w:rsidRDefault="00B93070" w:rsidP="00B93070">
      <w:pPr>
        <w:pStyle w:val="SubStepAlpha"/>
      </w:pPr>
      <w:r>
        <w:lastRenderedPageBreak/>
        <w:t xml:space="preserve">Откроется новая вики-страница под названием Routers. Пункт меню </w:t>
      </w:r>
      <w:r>
        <w:rPr>
          <w:b/>
        </w:rPr>
        <w:t>Новое сообщение</w:t>
      </w:r>
      <w:r>
        <w:t xml:space="preserve"> на новой странице позволяет добавить информацию на страницу. (Обратите внимание, что на левой боковой панели появилась новая ссылка, с помощью которой посетители сайта могут перейти на данную страницу.)</w:t>
      </w:r>
    </w:p>
    <w:p w:rsidR="00623834" w:rsidRDefault="009B69D9" w:rsidP="00B93070">
      <w:pPr>
        <w:pStyle w:val="Visual"/>
      </w:pPr>
      <w:r>
        <w:rPr>
          <w:noProof/>
          <w:lang w:bidi="ar-SA"/>
        </w:rPr>
        <w:drawing>
          <wp:inline distT="0" distB="0" distL="0" distR="0">
            <wp:extent cx="4570166" cy="1699271"/>
            <wp:effectExtent l="19050" t="0" r="1834" b="0"/>
            <wp:docPr id="2094" name="Picture 20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0166" cy="16992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93070" w:rsidRDefault="00B93070" w:rsidP="00B93070">
      <w:pPr>
        <w:pStyle w:val="StepHead"/>
      </w:pPr>
      <w:r>
        <w:t>Предоставьте общий доступ к своему веб-сайту.</w:t>
      </w:r>
    </w:p>
    <w:p w:rsidR="00623834" w:rsidRDefault="00B93070" w:rsidP="00D33AD3">
      <w:pPr>
        <w:pStyle w:val="BodyTextL25"/>
      </w:pPr>
      <w:r>
        <w:t>Сайт становится настоящим вики-сайтом только тогда, когда другие пользователи могут участвовать в создании контента для него. Есть несколько способов открыть общий доступ к новому сайту.</w:t>
      </w:r>
    </w:p>
    <w:p w:rsidR="00B93070" w:rsidRDefault="00D51718" w:rsidP="00F85CF5">
      <w:pPr>
        <w:pStyle w:val="SubStepAlpha"/>
      </w:pPr>
      <w:r>
        <w:t xml:space="preserve">На своем вики-сайте нажмите кнопку </w:t>
      </w:r>
      <w:r>
        <w:rPr>
          <w:b/>
        </w:rPr>
        <w:t>Открыть доступ</w:t>
      </w:r>
      <w:r>
        <w:t>.</w:t>
      </w:r>
    </w:p>
    <w:p w:rsidR="00B93070" w:rsidRDefault="009B69D9" w:rsidP="00B93070">
      <w:pPr>
        <w:pStyle w:val="Visual"/>
      </w:pPr>
      <w:r>
        <w:rPr>
          <w:noProof/>
          <w:lang w:bidi="ar-SA"/>
        </w:rPr>
        <w:drawing>
          <wp:inline distT="0" distB="0" distL="0" distR="0">
            <wp:extent cx="4570166" cy="1699271"/>
            <wp:effectExtent l="19050" t="0" r="1834" b="0"/>
            <wp:docPr id="2095" name="Picture 20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0166" cy="16992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93070" w:rsidRDefault="001E129A" w:rsidP="00B93070">
      <w:pPr>
        <w:pStyle w:val="SubStepAlpha"/>
      </w:pPr>
      <w:r>
        <w:lastRenderedPageBreak/>
        <w:t>Вы можете пригласить конкретных пользователей для просмотра или редактирования веб-сайта. Вы также можете предоставить другим пользователям право собственности.</w:t>
      </w:r>
    </w:p>
    <w:p w:rsidR="00A713DD" w:rsidRDefault="009B69D9" w:rsidP="00F85CF5">
      <w:pPr>
        <w:pStyle w:val="Visual"/>
      </w:pPr>
      <w:r>
        <w:rPr>
          <w:noProof/>
          <w:lang w:bidi="ar-SA"/>
        </w:rPr>
        <w:drawing>
          <wp:inline distT="0" distB="0" distL="0" distR="0">
            <wp:extent cx="4663006" cy="2488165"/>
            <wp:effectExtent l="19050" t="0" r="4244" b="0"/>
            <wp:docPr id="2096" name="Picture 20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63006" cy="248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13DD" w:rsidRDefault="00D51718" w:rsidP="00D33AD3">
      <w:pPr>
        <w:pStyle w:val="SubStepAlpha"/>
      </w:pPr>
      <w:r>
        <w:t xml:space="preserve">Можно настроить уведомление пользователей о вики-сайте, указав их адреса электронной почты. Нажмите кнопку </w:t>
      </w:r>
      <w:r>
        <w:rPr>
          <w:b/>
        </w:rPr>
        <w:t>Отправить</w:t>
      </w:r>
      <w:r>
        <w:t>, чтобы предоставить общий доступ к вики-сайту.</w:t>
      </w:r>
    </w:p>
    <w:p w:rsidR="001E129A" w:rsidRDefault="009B69D9" w:rsidP="00A713DD">
      <w:pPr>
        <w:pStyle w:val="Visual"/>
      </w:pPr>
      <w:r>
        <w:rPr>
          <w:noProof/>
          <w:lang w:bidi="ar-SA"/>
        </w:rPr>
        <w:drawing>
          <wp:inline distT="0" distB="0" distL="0" distR="0">
            <wp:extent cx="4114800" cy="1171073"/>
            <wp:effectExtent l="19050" t="0" r="0" b="0"/>
            <wp:docPr id="2097" name="Picture 20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1171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13DD" w:rsidRDefault="00D51718" w:rsidP="00F85CF5">
      <w:pPr>
        <w:pStyle w:val="SubStepAlpha"/>
      </w:pPr>
      <w:r>
        <w:t xml:space="preserve">На странице </w:t>
      </w:r>
      <w:r>
        <w:rPr>
          <w:b/>
        </w:rPr>
        <w:t>Управление сайтом</w:t>
      </w:r>
      <w:r>
        <w:t xml:space="preserve"> будут перечислены пользователи, для которых открыт доступ к вашему сайту. Обратите внимание, что Джейн Смит (Jane Smith) была добавлена в список пользователей с правом доступа. Щелкните имя своего сайта для возврата на главную страницу.</w:t>
      </w:r>
    </w:p>
    <w:p w:rsidR="0029357B" w:rsidRDefault="009B69D9" w:rsidP="0029357B">
      <w:pPr>
        <w:pStyle w:val="Visual"/>
      </w:pPr>
      <w:r>
        <w:rPr>
          <w:noProof/>
          <w:lang w:bidi="ar-SA"/>
        </w:rPr>
        <w:drawing>
          <wp:inline distT="0" distB="0" distL="0" distR="0">
            <wp:extent cx="4572000" cy="1793561"/>
            <wp:effectExtent l="19050" t="0" r="0" b="0"/>
            <wp:docPr id="2098" name="Picture 20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93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357B" w:rsidRDefault="0029357B" w:rsidP="0029357B">
      <w:pPr>
        <w:pStyle w:val="StepHead"/>
      </w:pPr>
      <w:r>
        <w:t>Создайте URL-адрес вашего сайта.</w:t>
      </w:r>
    </w:p>
    <w:p w:rsidR="0029357B" w:rsidRDefault="0029357B" w:rsidP="0029357B">
      <w:pPr>
        <w:pStyle w:val="BodyTextL25"/>
        <w:rPr>
          <w:i/>
        </w:rPr>
      </w:pPr>
      <w:r>
        <w:t>Вы можете создать URL-адрес вашего нового сайта, добавив его имя в конец URL-адреса сайта Google: http://sites.google.com/site/(имя сайта).</w:t>
      </w:r>
    </w:p>
    <w:p w:rsidR="00A713DD" w:rsidRDefault="008416AC" w:rsidP="00A713DD">
      <w:pPr>
        <w:pStyle w:val="StepHead"/>
      </w:pPr>
      <w:r>
        <w:lastRenderedPageBreak/>
        <w:t>Посмотрите дополнительные сведения.</w:t>
      </w:r>
    </w:p>
    <w:p w:rsidR="009C4771" w:rsidRDefault="00FD721C" w:rsidP="009C4771">
      <w:pPr>
        <w:pStyle w:val="BodyTextL25"/>
      </w:pPr>
      <w:r>
        <w:t xml:space="preserve">Краткий обзор принципов работы вики-сред см. по адресу </w:t>
      </w:r>
      <w:hyperlink r:id="rId48">
        <w:r>
          <w:rPr>
            <w:rStyle w:val="af2"/>
          </w:rPr>
          <w:t>http://www.youtube.com/watch?v=-dnL00TdmLY</w:t>
        </w:r>
      </w:hyperlink>
      <w:r>
        <w:t>.</w:t>
      </w:r>
    </w:p>
    <w:p w:rsidR="00FD721C" w:rsidRDefault="00FD721C" w:rsidP="009C4771">
      <w:pPr>
        <w:pStyle w:val="BodyTextL25"/>
      </w:pPr>
      <w:r>
        <w:t>Другие примеры вики-сред и соответствующих веб-сайтов</w:t>
      </w:r>
    </w:p>
    <w:p w:rsidR="00FD721C" w:rsidRPr="004D4D50" w:rsidRDefault="00FD721C" w:rsidP="00FD721C">
      <w:pPr>
        <w:pStyle w:val="Bulletlevel1"/>
      </w:pPr>
      <w:r>
        <w:t xml:space="preserve">Википедия — </w:t>
      </w:r>
      <w:hyperlink r:id="rId49">
        <w:r>
          <w:rPr>
            <w:rStyle w:val="af2"/>
          </w:rPr>
          <w:t>http://www.wikipedia.org/</w:t>
        </w:r>
      </w:hyperlink>
    </w:p>
    <w:p w:rsidR="00FD721C" w:rsidRDefault="00FD721C" w:rsidP="00FD721C">
      <w:pPr>
        <w:pStyle w:val="Bulletlevel1"/>
      </w:pPr>
      <w:r>
        <w:t xml:space="preserve">Atlassian Confluence (популярная вики-среда для бизнеса) — </w:t>
      </w:r>
      <w:hyperlink r:id="rId50">
        <w:r>
          <w:rPr>
            <w:rStyle w:val="af2"/>
          </w:rPr>
          <w:t>http://www.atlassian.com/software/confluence/</w:t>
        </w:r>
      </w:hyperlink>
    </w:p>
    <w:p w:rsidR="00FD721C" w:rsidRPr="0029357B" w:rsidRDefault="00FD721C" w:rsidP="00283F06">
      <w:pPr>
        <w:pStyle w:val="Bulletlevel1"/>
      </w:pPr>
      <w:r>
        <w:t xml:space="preserve">Wikispaces (еще одна бесплатная вики-среда) — </w:t>
      </w:r>
      <w:hyperlink r:id="rId51">
        <w:r>
          <w:rPr>
            <w:rStyle w:val="af2"/>
          </w:rPr>
          <w:t>http://www.wikispaces.com/</w:t>
        </w:r>
      </w:hyperlink>
    </w:p>
    <w:p w:rsidR="00853418" w:rsidRDefault="00024EE5" w:rsidP="00024EE5">
      <w:pPr>
        <w:pStyle w:val="LabSection"/>
      </w:pPr>
      <w:r>
        <w:t>Вопросы для повторения</w:t>
      </w:r>
    </w:p>
    <w:p w:rsidR="00024EE5" w:rsidRDefault="00ED6E8F" w:rsidP="00596998">
      <w:pPr>
        <w:pStyle w:val="ReflectionQ"/>
      </w:pPr>
      <w:r>
        <w:t>Назовите другие инструменты совместной работы, которые используются в современном деловом мире.</w:t>
      </w:r>
    </w:p>
    <w:p w:rsidR="001772B8" w:rsidRDefault="001772B8" w:rsidP="001772B8">
      <w:pPr>
        <w:pStyle w:val="BodyTextL25"/>
      </w:pPr>
      <w:r>
        <w:t>___________</w:t>
      </w:r>
      <w:r w:rsidR="009945F0">
        <w:rPr>
          <w:lang w:val="en-US"/>
        </w:rPr>
        <w:t xml:space="preserve">TeamViewer, Discord </w:t>
      </w:r>
      <w:r>
        <w:t>____________________________________________________________________________</w:t>
      </w:r>
    </w:p>
    <w:p w:rsidR="00536F43" w:rsidRDefault="00ED6E8F" w:rsidP="00596998">
      <w:pPr>
        <w:pStyle w:val="ReflectionQ"/>
      </w:pPr>
      <w:r>
        <w:t>Какие инструменты совместной работы вы считаете полезными для сетевого администратора?</w:t>
      </w:r>
    </w:p>
    <w:p w:rsidR="001772B8" w:rsidRPr="009945F0" w:rsidRDefault="001772B8" w:rsidP="001772B8">
      <w:pPr>
        <w:pStyle w:val="BodyTextL25"/>
        <w:rPr>
          <w:lang w:val="en-US"/>
        </w:rPr>
      </w:pPr>
      <w:r w:rsidRPr="009945F0">
        <w:rPr>
          <w:lang w:val="en-US"/>
        </w:rPr>
        <w:t>_______________________________________</w:t>
      </w:r>
      <w:r w:rsidR="009945F0">
        <w:rPr>
          <w:lang w:val="en-US"/>
        </w:rPr>
        <w:t xml:space="preserve">TeamViewer, Email, Google Docs, Discord, </w:t>
      </w:r>
      <w:bookmarkStart w:id="0" w:name="_GoBack"/>
      <w:bookmarkEnd w:id="0"/>
      <w:r w:rsidRPr="009945F0">
        <w:rPr>
          <w:lang w:val="en-US"/>
        </w:rPr>
        <w:t>________________________________________________</w:t>
      </w:r>
    </w:p>
    <w:sectPr w:rsidR="001772B8" w:rsidRPr="009945F0" w:rsidSect="008C4307">
      <w:headerReference w:type="default" r:id="rId52"/>
      <w:footerReference w:type="default" r:id="rId53"/>
      <w:headerReference w:type="first" r:id="rId54"/>
      <w:footerReference w:type="first" r:id="rId55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5AF2" w:rsidRDefault="009A5AF2" w:rsidP="0090659A">
      <w:pPr>
        <w:spacing w:after="0" w:line="240" w:lineRule="auto"/>
      </w:pPr>
      <w:r>
        <w:separator/>
      </w:r>
    </w:p>
    <w:p w:rsidR="009A5AF2" w:rsidRDefault="009A5AF2"/>
    <w:p w:rsidR="009A5AF2" w:rsidRDefault="009A5AF2"/>
    <w:p w:rsidR="009A5AF2" w:rsidRDefault="009A5AF2"/>
    <w:p w:rsidR="009A5AF2" w:rsidRDefault="009A5AF2"/>
  </w:endnote>
  <w:endnote w:type="continuationSeparator" w:id="0">
    <w:p w:rsidR="009A5AF2" w:rsidRDefault="009A5AF2" w:rsidP="0090659A">
      <w:pPr>
        <w:spacing w:after="0" w:line="240" w:lineRule="auto"/>
      </w:pPr>
      <w:r>
        <w:continuationSeparator/>
      </w:r>
    </w:p>
    <w:p w:rsidR="009A5AF2" w:rsidRDefault="009A5AF2"/>
    <w:p w:rsidR="009A5AF2" w:rsidRDefault="009A5AF2"/>
    <w:p w:rsidR="009A5AF2" w:rsidRDefault="009A5AF2"/>
    <w:p w:rsidR="009A5AF2" w:rsidRDefault="009A5AF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4307" w:rsidRPr="0090659A" w:rsidRDefault="008C4307" w:rsidP="008C4307">
    <w:pPr>
      <w:pStyle w:val="a5"/>
      <w:rPr>
        <w:szCs w:val="16"/>
      </w:rPr>
    </w:pPr>
    <w:r>
      <w:t xml:space="preserve">© Компания Cisco и/или ее дочерние компании, </w:t>
    </w:r>
    <w:r w:rsidR="000B64B8">
      <w:fldChar w:fldCharType="begin"/>
    </w:r>
    <w:r w:rsidR="00406248">
      <w:instrText xml:space="preserve"> DATE  \@ "yyyy"  \* MERGEFORMAT </w:instrText>
    </w:r>
    <w:r w:rsidR="000B64B8">
      <w:fldChar w:fldCharType="separate"/>
    </w:r>
    <w:r w:rsidR="009945F0">
      <w:rPr>
        <w:noProof/>
      </w:rPr>
      <w:t>2019</w:t>
    </w:r>
    <w:r w:rsidR="000B64B8">
      <w:fldChar w:fldCharType="end"/>
    </w:r>
    <w:r>
      <w:t xml:space="preserve"> г. Все права защищены. В данном документе содержится общедоступная информация компании Cisco.</w:t>
    </w:r>
    <w:r>
      <w:tab/>
      <w:t xml:space="preserve">Страница </w:t>
    </w:r>
    <w:r w:rsidR="000B64B8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0B64B8" w:rsidRPr="0090659A">
      <w:rPr>
        <w:b/>
        <w:szCs w:val="16"/>
      </w:rPr>
      <w:fldChar w:fldCharType="separate"/>
    </w:r>
    <w:r w:rsidR="00302206">
      <w:rPr>
        <w:b/>
        <w:noProof/>
        <w:szCs w:val="16"/>
      </w:rPr>
      <w:t>13</w:t>
    </w:r>
    <w:r w:rsidR="000B64B8" w:rsidRPr="0090659A">
      <w:rPr>
        <w:b/>
        <w:szCs w:val="16"/>
      </w:rPr>
      <w:fldChar w:fldCharType="end"/>
    </w:r>
    <w:r>
      <w:t xml:space="preserve"> из </w:t>
    </w:r>
    <w:r w:rsidR="000B64B8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0B64B8" w:rsidRPr="0090659A">
      <w:rPr>
        <w:b/>
        <w:szCs w:val="16"/>
      </w:rPr>
      <w:fldChar w:fldCharType="separate"/>
    </w:r>
    <w:r w:rsidR="00302206">
      <w:rPr>
        <w:b/>
        <w:noProof/>
        <w:szCs w:val="16"/>
      </w:rPr>
      <w:t>13</w:t>
    </w:r>
    <w:r w:rsidR="000B64B8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4307" w:rsidRPr="0090659A" w:rsidRDefault="008C4307" w:rsidP="008C4307">
    <w:pPr>
      <w:pStyle w:val="a5"/>
      <w:rPr>
        <w:szCs w:val="16"/>
      </w:rPr>
    </w:pPr>
    <w:r>
      <w:t xml:space="preserve">© Компания Cisco и/или ее дочерние компании, </w:t>
    </w:r>
    <w:r w:rsidR="000B64B8">
      <w:fldChar w:fldCharType="begin"/>
    </w:r>
    <w:r w:rsidR="00406248">
      <w:instrText xml:space="preserve"> DATE  \@ "yyyy"  \* MERGEFORMAT </w:instrText>
    </w:r>
    <w:r w:rsidR="000B64B8">
      <w:fldChar w:fldCharType="separate"/>
    </w:r>
    <w:r w:rsidR="009945F0">
      <w:rPr>
        <w:noProof/>
      </w:rPr>
      <w:t>2019</w:t>
    </w:r>
    <w:r w:rsidR="000B64B8">
      <w:fldChar w:fldCharType="end"/>
    </w:r>
    <w:r>
      <w:t xml:space="preserve"> г. Все права защищены. В данном документе содержится общедоступная информация компании Cisco.</w:t>
    </w:r>
    <w:r>
      <w:tab/>
      <w:t xml:space="preserve">Страница </w:t>
    </w:r>
    <w:r w:rsidR="000B64B8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0B64B8" w:rsidRPr="0090659A">
      <w:rPr>
        <w:b/>
        <w:szCs w:val="16"/>
      </w:rPr>
      <w:fldChar w:fldCharType="separate"/>
    </w:r>
    <w:r w:rsidR="00302206">
      <w:rPr>
        <w:b/>
        <w:noProof/>
        <w:szCs w:val="16"/>
      </w:rPr>
      <w:t>1</w:t>
    </w:r>
    <w:r w:rsidR="000B64B8" w:rsidRPr="0090659A">
      <w:rPr>
        <w:b/>
        <w:szCs w:val="16"/>
      </w:rPr>
      <w:fldChar w:fldCharType="end"/>
    </w:r>
    <w:r>
      <w:t xml:space="preserve"> из </w:t>
    </w:r>
    <w:r w:rsidR="000B64B8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0B64B8" w:rsidRPr="0090659A">
      <w:rPr>
        <w:b/>
        <w:szCs w:val="16"/>
      </w:rPr>
      <w:fldChar w:fldCharType="separate"/>
    </w:r>
    <w:r w:rsidR="00302206">
      <w:rPr>
        <w:b/>
        <w:noProof/>
        <w:szCs w:val="16"/>
      </w:rPr>
      <w:t>13</w:t>
    </w:r>
    <w:r w:rsidR="000B64B8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5AF2" w:rsidRDefault="009A5AF2" w:rsidP="0090659A">
      <w:pPr>
        <w:spacing w:after="0" w:line="240" w:lineRule="auto"/>
      </w:pPr>
      <w:r>
        <w:separator/>
      </w:r>
    </w:p>
    <w:p w:rsidR="009A5AF2" w:rsidRDefault="009A5AF2"/>
    <w:p w:rsidR="009A5AF2" w:rsidRDefault="009A5AF2"/>
    <w:p w:rsidR="009A5AF2" w:rsidRDefault="009A5AF2"/>
    <w:p w:rsidR="009A5AF2" w:rsidRDefault="009A5AF2"/>
  </w:footnote>
  <w:footnote w:type="continuationSeparator" w:id="0">
    <w:p w:rsidR="009A5AF2" w:rsidRDefault="009A5AF2" w:rsidP="0090659A">
      <w:pPr>
        <w:spacing w:after="0" w:line="240" w:lineRule="auto"/>
      </w:pPr>
      <w:r>
        <w:continuationSeparator/>
      </w:r>
    </w:p>
    <w:p w:rsidR="009A5AF2" w:rsidRDefault="009A5AF2"/>
    <w:p w:rsidR="009A5AF2" w:rsidRDefault="009A5AF2"/>
    <w:p w:rsidR="009A5AF2" w:rsidRDefault="009A5AF2"/>
    <w:p w:rsidR="009A5AF2" w:rsidRDefault="009A5AF2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43E9" w:rsidRDefault="00A975D7" w:rsidP="00C52BA6">
    <w:pPr>
      <w:pStyle w:val="PageHead"/>
    </w:pPr>
    <w:r>
      <w:t>Лабораторная работа. Изучение сетевых инструментов совместной работы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4307" w:rsidRDefault="001956EA">
    <w:pPr>
      <w:pStyle w:val="a3"/>
    </w:pPr>
    <w:r>
      <w:rPr>
        <w:noProof/>
        <w:lang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6BE910F1"/>
    <w:multiLevelType w:val="multilevel"/>
    <w:tmpl w:val="A4C48926"/>
    <w:lvl w:ilvl="0">
      <w:start w:val="1"/>
      <w:numFmt w:val="decimal"/>
      <w:pStyle w:val="PartHead"/>
      <w:lvlText w:val="Часть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Шаг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ru-RU" w:vendorID="64" w:dllVersion="131078" w:nlCheck="1" w:checkStyle="0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wNzO0NLQ0tzQ3s7A0MTZU0lEKTi0uzszPAykwqgUASnPNCiwAAAA="/>
  </w:docVars>
  <w:rsids>
    <w:rsidRoot w:val="004A5BC5"/>
    <w:rsid w:val="00004175"/>
    <w:rsid w:val="000059C9"/>
    <w:rsid w:val="000118D5"/>
    <w:rsid w:val="000160F7"/>
    <w:rsid w:val="00016D5B"/>
    <w:rsid w:val="00016F30"/>
    <w:rsid w:val="0002047C"/>
    <w:rsid w:val="00021B9A"/>
    <w:rsid w:val="00021C80"/>
    <w:rsid w:val="000242D6"/>
    <w:rsid w:val="00024EE5"/>
    <w:rsid w:val="00030410"/>
    <w:rsid w:val="00032385"/>
    <w:rsid w:val="0003278F"/>
    <w:rsid w:val="00041AF6"/>
    <w:rsid w:val="00044E62"/>
    <w:rsid w:val="00050030"/>
    <w:rsid w:val="00050BA4"/>
    <w:rsid w:val="00051738"/>
    <w:rsid w:val="00052548"/>
    <w:rsid w:val="00060696"/>
    <w:rsid w:val="00071FBE"/>
    <w:rsid w:val="000725F9"/>
    <w:rsid w:val="000769CF"/>
    <w:rsid w:val="000815D8"/>
    <w:rsid w:val="00084E3D"/>
    <w:rsid w:val="00085CC6"/>
    <w:rsid w:val="00090C07"/>
    <w:rsid w:val="00091E8D"/>
    <w:rsid w:val="0009378D"/>
    <w:rsid w:val="00097163"/>
    <w:rsid w:val="000A22C8"/>
    <w:rsid w:val="000B228C"/>
    <w:rsid w:val="000B2344"/>
    <w:rsid w:val="000B64B8"/>
    <w:rsid w:val="000B7DE5"/>
    <w:rsid w:val="000C0A4F"/>
    <w:rsid w:val="000D55B4"/>
    <w:rsid w:val="000D746D"/>
    <w:rsid w:val="000E4C05"/>
    <w:rsid w:val="000E65F0"/>
    <w:rsid w:val="000E6B3D"/>
    <w:rsid w:val="000E7267"/>
    <w:rsid w:val="000F072C"/>
    <w:rsid w:val="000F39DF"/>
    <w:rsid w:val="000F6743"/>
    <w:rsid w:val="00106A8D"/>
    <w:rsid w:val="00107B2B"/>
    <w:rsid w:val="00110CA5"/>
    <w:rsid w:val="00112AC5"/>
    <w:rsid w:val="001133DD"/>
    <w:rsid w:val="00120CBE"/>
    <w:rsid w:val="00125E8B"/>
    <w:rsid w:val="001366EC"/>
    <w:rsid w:val="00136CB8"/>
    <w:rsid w:val="00140568"/>
    <w:rsid w:val="00141846"/>
    <w:rsid w:val="0014219C"/>
    <w:rsid w:val="001425ED"/>
    <w:rsid w:val="001435C4"/>
    <w:rsid w:val="00153F1C"/>
    <w:rsid w:val="00154E3A"/>
    <w:rsid w:val="001565CD"/>
    <w:rsid w:val="00163164"/>
    <w:rsid w:val="0016426D"/>
    <w:rsid w:val="001710C0"/>
    <w:rsid w:val="00172AFB"/>
    <w:rsid w:val="001772B8"/>
    <w:rsid w:val="00180596"/>
    <w:rsid w:val="00180FBF"/>
    <w:rsid w:val="00181DD9"/>
    <w:rsid w:val="00182CF4"/>
    <w:rsid w:val="00186B8D"/>
    <w:rsid w:val="00186CE1"/>
    <w:rsid w:val="00192F12"/>
    <w:rsid w:val="00193F14"/>
    <w:rsid w:val="001956EA"/>
    <w:rsid w:val="00197614"/>
    <w:rsid w:val="001A0312"/>
    <w:rsid w:val="001A15DA"/>
    <w:rsid w:val="001A2694"/>
    <w:rsid w:val="001A3CC7"/>
    <w:rsid w:val="001A688C"/>
    <w:rsid w:val="001A69AC"/>
    <w:rsid w:val="001A7260"/>
    <w:rsid w:val="001A799B"/>
    <w:rsid w:val="001B67D8"/>
    <w:rsid w:val="001B6F95"/>
    <w:rsid w:val="001C05A1"/>
    <w:rsid w:val="001C1D9E"/>
    <w:rsid w:val="001C7C3B"/>
    <w:rsid w:val="001D0573"/>
    <w:rsid w:val="001D0C55"/>
    <w:rsid w:val="001D5B6F"/>
    <w:rsid w:val="001E0AB8"/>
    <w:rsid w:val="001E129A"/>
    <w:rsid w:val="001E38E0"/>
    <w:rsid w:val="001E4E72"/>
    <w:rsid w:val="001E62B3"/>
    <w:rsid w:val="001F0171"/>
    <w:rsid w:val="001F0D77"/>
    <w:rsid w:val="001F50F8"/>
    <w:rsid w:val="001F5178"/>
    <w:rsid w:val="001F7DD8"/>
    <w:rsid w:val="00201928"/>
    <w:rsid w:val="00203E26"/>
    <w:rsid w:val="0020449C"/>
    <w:rsid w:val="002079A6"/>
    <w:rsid w:val="002113B8"/>
    <w:rsid w:val="00215665"/>
    <w:rsid w:val="00216C13"/>
    <w:rsid w:val="0021792C"/>
    <w:rsid w:val="002240AB"/>
    <w:rsid w:val="0022530D"/>
    <w:rsid w:val="00225E37"/>
    <w:rsid w:val="00240E35"/>
    <w:rsid w:val="00242E3A"/>
    <w:rsid w:val="002442DE"/>
    <w:rsid w:val="0025060D"/>
    <w:rsid w:val="002506CF"/>
    <w:rsid w:val="0025107F"/>
    <w:rsid w:val="0025432D"/>
    <w:rsid w:val="00260CD4"/>
    <w:rsid w:val="002639D8"/>
    <w:rsid w:val="00265F77"/>
    <w:rsid w:val="00266C83"/>
    <w:rsid w:val="00270F79"/>
    <w:rsid w:val="002768DC"/>
    <w:rsid w:val="00283F06"/>
    <w:rsid w:val="002852ED"/>
    <w:rsid w:val="0029357B"/>
    <w:rsid w:val="00297219"/>
    <w:rsid w:val="002A6C56"/>
    <w:rsid w:val="002B34A4"/>
    <w:rsid w:val="002C090C"/>
    <w:rsid w:val="002C1243"/>
    <w:rsid w:val="002C1815"/>
    <w:rsid w:val="002C475E"/>
    <w:rsid w:val="002C6AD6"/>
    <w:rsid w:val="002D21AC"/>
    <w:rsid w:val="002D5E3D"/>
    <w:rsid w:val="002D6C2A"/>
    <w:rsid w:val="002D7A86"/>
    <w:rsid w:val="002E63A7"/>
    <w:rsid w:val="002F45FF"/>
    <w:rsid w:val="002F6D17"/>
    <w:rsid w:val="00302206"/>
    <w:rsid w:val="00302887"/>
    <w:rsid w:val="00303A8F"/>
    <w:rsid w:val="003056EB"/>
    <w:rsid w:val="003071FF"/>
    <w:rsid w:val="00310652"/>
    <w:rsid w:val="0031371D"/>
    <w:rsid w:val="0031789F"/>
    <w:rsid w:val="00320788"/>
    <w:rsid w:val="003233A3"/>
    <w:rsid w:val="00323B80"/>
    <w:rsid w:val="0034455D"/>
    <w:rsid w:val="0034604B"/>
    <w:rsid w:val="00346D17"/>
    <w:rsid w:val="00347972"/>
    <w:rsid w:val="00347A2B"/>
    <w:rsid w:val="003559CC"/>
    <w:rsid w:val="003569D7"/>
    <w:rsid w:val="00357F1A"/>
    <w:rsid w:val="003608AC"/>
    <w:rsid w:val="0036465A"/>
    <w:rsid w:val="00371AF2"/>
    <w:rsid w:val="0037206A"/>
    <w:rsid w:val="00382438"/>
    <w:rsid w:val="00392C65"/>
    <w:rsid w:val="00392ED5"/>
    <w:rsid w:val="00396D54"/>
    <w:rsid w:val="003A0845"/>
    <w:rsid w:val="003A19DC"/>
    <w:rsid w:val="003A1B45"/>
    <w:rsid w:val="003A7541"/>
    <w:rsid w:val="003A7807"/>
    <w:rsid w:val="003B10B8"/>
    <w:rsid w:val="003B3F36"/>
    <w:rsid w:val="003B46FC"/>
    <w:rsid w:val="003B5767"/>
    <w:rsid w:val="003B7584"/>
    <w:rsid w:val="003B7605"/>
    <w:rsid w:val="003C4A19"/>
    <w:rsid w:val="003C6BCA"/>
    <w:rsid w:val="003C7902"/>
    <w:rsid w:val="003D0BFF"/>
    <w:rsid w:val="003D6160"/>
    <w:rsid w:val="003E2874"/>
    <w:rsid w:val="003E3ED9"/>
    <w:rsid w:val="003E4C2E"/>
    <w:rsid w:val="003E5BE5"/>
    <w:rsid w:val="003F18D1"/>
    <w:rsid w:val="003F2153"/>
    <w:rsid w:val="003F4F0E"/>
    <w:rsid w:val="003F6E06"/>
    <w:rsid w:val="00403C7A"/>
    <w:rsid w:val="004057A6"/>
    <w:rsid w:val="00405CE6"/>
    <w:rsid w:val="00406248"/>
    <w:rsid w:val="00406554"/>
    <w:rsid w:val="004131B0"/>
    <w:rsid w:val="00416C42"/>
    <w:rsid w:val="00422476"/>
    <w:rsid w:val="0042385C"/>
    <w:rsid w:val="00431654"/>
    <w:rsid w:val="00434926"/>
    <w:rsid w:val="00435292"/>
    <w:rsid w:val="004401BA"/>
    <w:rsid w:val="00444217"/>
    <w:rsid w:val="004478F4"/>
    <w:rsid w:val="00450F7A"/>
    <w:rsid w:val="00452C6D"/>
    <w:rsid w:val="0045556C"/>
    <w:rsid w:val="00455E0B"/>
    <w:rsid w:val="00457681"/>
    <w:rsid w:val="00463C19"/>
    <w:rsid w:val="004659EE"/>
    <w:rsid w:val="00467F8B"/>
    <w:rsid w:val="00475606"/>
    <w:rsid w:val="00482239"/>
    <w:rsid w:val="0049098C"/>
    <w:rsid w:val="004933B1"/>
    <w:rsid w:val="004936C2"/>
    <w:rsid w:val="0049379C"/>
    <w:rsid w:val="004956A0"/>
    <w:rsid w:val="004A1CA0"/>
    <w:rsid w:val="004A22E9"/>
    <w:rsid w:val="004A5BC5"/>
    <w:rsid w:val="004B023D"/>
    <w:rsid w:val="004B5CE1"/>
    <w:rsid w:val="004B69C7"/>
    <w:rsid w:val="004B6F5C"/>
    <w:rsid w:val="004C0909"/>
    <w:rsid w:val="004C3F97"/>
    <w:rsid w:val="004C42EC"/>
    <w:rsid w:val="004D3339"/>
    <w:rsid w:val="004D353F"/>
    <w:rsid w:val="004D36D7"/>
    <w:rsid w:val="004D4D50"/>
    <w:rsid w:val="004D682B"/>
    <w:rsid w:val="004E5674"/>
    <w:rsid w:val="004E6152"/>
    <w:rsid w:val="004F344A"/>
    <w:rsid w:val="004F6BE1"/>
    <w:rsid w:val="00510639"/>
    <w:rsid w:val="005113C2"/>
    <w:rsid w:val="00514CCE"/>
    <w:rsid w:val="00516142"/>
    <w:rsid w:val="00520027"/>
    <w:rsid w:val="0052093C"/>
    <w:rsid w:val="00521B31"/>
    <w:rsid w:val="00522469"/>
    <w:rsid w:val="0052400A"/>
    <w:rsid w:val="00531B55"/>
    <w:rsid w:val="00536F43"/>
    <w:rsid w:val="00547B2A"/>
    <w:rsid w:val="005503F9"/>
    <w:rsid w:val="00550AB0"/>
    <w:rsid w:val="005510BA"/>
    <w:rsid w:val="0055279F"/>
    <w:rsid w:val="00552F22"/>
    <w:rsid w:val="00554B4E"/>
    <w:rsid w:val="00556C02"/>
    <w:rsid w:val="00563249"/>
    <w:rsid w:val="00570A65"/>
    <w:rsid w:val="005762B1"/>
    <w:rsid w:val="00580456"/>
    <w:rsid w:val="00580E73"/>
    <w:rsid w:val="00581F36"/>
    <w:rsid w:val="00590143"/>
    <w:rsid w:val="005931C3"/>
    <w:rsid w:val="00593386"/>
    <w:rsid w:val="00596998"/>
    <w:rsid w:val="00597858"/>
    <w:rsid w:val="005A32AA"/>
    <w:rsid w:val="005A6E62"/>
    <w:rsid w:val="005A7A9E"/>
    <w:rsid w:val="005C4681"/>
    <w:rsid w:val="005C5A9D"/>
    <w:rsid w:val="005C6FCC"/>
    <w:rsid w:val="005D2489"/>
    <w:rsid w:val="005D2B29"/>
    <w:rsid w:val="005D354A"/>
    <w:rsid w:val="005E3235"/>
    <w:rsid w:val="005E3F76"/>
    <w:rsid w:val="005E4176"/>
    <w:rsid w:val="005E65B5"/>
    <w:rsid w:val="005E6696"/>
    <w:rsid w:val="005E7369"/>
    <w:rsid w:val="005F3AE9"/>
    <w:rsid w:val="005F6003"/>
    <w:rsid w:val="005F7A12"/>
    <w:rsid w:val="006007BB"/>
    <w:rsid w:val="00601DC0"/>
    <w:rsid w:val="006034CB"/>
    <w:rsid w:val="0060376D"/>
    <w:rsid w:val="006131CE"/>
    <w:rsid w:val="00617D6E"/>
    <w:rsid w:val="00622B12"/>
    <w:rsid w:val="00622D61"/>
    <w:rsid w:val="00623834"/>
    <w:rsid w:val="00624198"/>
    <w:rsid w:val="00635145"/>
    <w:rsid w:val="00641A35"/>
    <w:rsid w:val="006428E5"/>
    <w:rsid w:val="00642BE2"/>
    <w:rsid w:val="00643006"/>
    <w:rsid w:val="00644958"/>
    <w:rsid w:val="00645FE7"/>
    <w:rsid w:val="006515E8"/>
    <w:rsid w:val="006554FC"/>
    <w:rsid w:val="006725CA"/>
    <w:rsid w:val="00672919"/>
    <w:rsid w:val="006747DE"/>
    <w:rsid w:val="00686587"/>
    <w:rsid w:val="0068735A"/>
    <w:rsid w:val="00690476"/>
    <w:rsid w:val="006904CF"/>
    <w:rsid w:val="0069542C"/>
    <w:rsid w:val="00695EE2"/>
    <w:rsid w:val="0069660B"/>
    <w:rsid w:val="00697D44"/>
    <w:rsid w:val="006A1B33"/>
    <w:rsid w:val="006A48F1"/>
    <w:rsid w:val="006A71A3"/>
    <w:rsid w:val="006B03F2"/>
    <w:rsid w:val="006B1639"/>
    <w:rsid w:val="006B5CA7"/>
    <w:rsid w:val="006B5E89"/>
    <w:rsid w:val="006C19B2"/>
    <w:rsid w:val="006C30A0"/>
    <w:rsid w:val="006C3250"/>
    <w:rsid w:val="006C35FF"/>
    <w:rsid w:val="006C3C03"/>
    <w:rsid w:val="006C57F2"/>
    <w:rsid w:val="006C5949"/>
    <w:rsid w:val="006C6832"/>
    <w:rsid w:val="006D1370"/>
    <w:rsid w:val="006D2C28"/>
    <w:rsid w:val="006D2F5D"/>
    <w:rsid w:val="006D3835"/>
    <w:rsid w:val="006D3FC1"/>
    <w:rsid w:val="006D4096"/>
    <w:rsid w:val="006D66F0"/>
    <w:rsid w:val="006E3433"/>
    <w:rsid w:val="006E6581"/>
    <w:rsid w:val="006E71DF"/>
    <w:rsid w:val="006F1CC4"/>
    <w:rsid w:val="006F2A86"/>
    <w:rsid w:val="006F3163"/>
    <w:rsid w:val="006F6C70"/>
    <w:rsid w:val="00704BD0"/>
    <w:rsid w:val="007057B0"/>
    <w:rsid w:val="00705FEC"/>
    <w:rsid w:val="0071147A"/>
    <w:rsid w:val="0071185D"/>
    <w:rsid w:val="00711A85"/>
    <w:rsid w:val="007222AD"/>
    <w:rsid w:val="007267CF"/>
    <w:rsid w:val="00731506"/>
    <w:rsid w:val="00731F3F"/>
    <w:rsid w:val="007334F9"/>
    <w:rsid w:val="00733BAB"/>
    <w:rsid w:val="0073437C"/>
    <w:rsid w:val="007436BF"/>
    <w:rsid w:val="00743C91"/>
    <w:rsid w:val="007443E9"/>
    <w:rsid w:val="00745DCE"/>
    <w:rsid w:val="00753D89"/>
    <w:rsid w:val="00755C9B"/>
    <w:rsid w:val="00755E75"/>
    <w:rsid w:val="00760FE4"/>
    <w:rsid w:val="00763D8B"/>
    <w:rsid w:val="00764E71"/>
    <w:rsid w:val="007657F6"/>
    <w:rsid w:val="0077125A"/>
    <w:rsid w:val="007833C4"/>
    <w:rsid w:val="00783476"/>
    <w:rsid w:val="00786F58"/>
    <w:rsid w:val="00787CC1"/>
    <w:rsid w:val="00792F4E"/>
    <w:rsid w:val="0079398D"/>
    <w:rsid w:val="00796C25"/>
    <w:rsid w:val="007A287C"/>
    <w:rsid w:val="007A3B2A"/>
    <w:rsid w:val="007A7125"/>
    <w:rsid w:val="007B5522"/>
    <w:rsid w:val="007C0EE0"/>
    <w:rsid w:val="007C1B71"/>
    <w:rsid w:val="007C236E"/>
    <w:rsid w:val="007C2FBB"/>
    <w:rsid w:val="007C7164"/>
    <w:rsid w:val="007D1984"/>
    <w:rsid w:val="007D2AFE"/>
    <w:rsid w:val="007E3FEA"/>
    <w:rsid w:val="007F0A0B"/>
    <w:rsid w:val="007F3A60"/>
    <w:rsid w:val="007F3D0B"/>
    <w:rsid w:val="007F7C94"/>
    <w:rsid w:val="00807FDD"/>
    <w:rsid w:val="00810E4B"/>
    <w:rsid w:val="00814762"/>
    <w:rsid w:val="00814BAA"/>
    <w:rsid w:val="008200D7"/>
    <w:rsid w:val="00824295"/>
    <w:rsid w:val="008313F3"/>
    <w:rsid w:val="00834182"/>
    <w:rsid w:val="008416AC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2258"/>
    <w:rsid w:val="00873C6B"/>
    <w:rsid w:val="0088426A"/>
    <w:rsid w:val="008875F9"/>
    <w:rsid w:val="00890108"/>
    <w:rsid w:val="00893877"/>
    <w:rsid w:val="00894397"/>
    <w:rsid w:val="0089532C"/>
    <w:rsid w:val="00896681"/>
    <w:rsid w:val="008A2749"/>
    <w:rsid w:val="008A3A90"/>
    <w:rsid w:val="008B06D4"/>
    <w:rsid w:val="008B19BD"/>
    <w:rsid w:val="008B4F20"/>
    <w:rsid w:val="008B7FFD"/>
    <w:rsid w:val="008C1AAE"/>
    <w:rsid w:val="008C2920"/>
    <w:rsid w:val="008C4307"/>
    <w:rsid w:val="008C550A"/>
    <w:rsid w:val="008C7B0C"/>
    <w:rsid w:val="008D23DF"/>
    <w:rsid w:val="008D4BC5"/>
    <w:rsid w:val="008D73BF"/>
    <w:rsid w:val="008D7F09"/>
    <w:rsid w:val="008E3F02"/>
    <w:rsid w:val="008E5B64"/>
    <w:rsid w:val="008E7DAA"/>
    <w:rsid w:val="008F0094"/>
    <w:rsid w:val="008F340F"/>
    <w:rsid w:val="008F5D0B"/>
    <w:rsid w:val="00903523"/>
    <w:rsid w:val="0090659A"/>
    <w:rsid w:val="00915986"/>
    <w:rsid w:val="009162F1"/>
    <w:rsid w:val="00917624"/>
    <w:rsid w:val="009265C9"/>
    <w:rsid w:val="00930386"/>
    <w:rsid w:val="009309F5"/>
    <w:rsid w:val="009325C6"/>
    <w:rsid w:val="00933237"/>
    <w:rsid w:val="00933F28"/>
    <w:rsid w:val="009476C0"/>
    <w:rsid w:val="00950098"/>
    <w:rsid w:val="00963E34"/>
    <w:rsid w:val="00964DFA"/>
    <w:rsid w:val="00967FD0"/>
    <w:rsid w:val="0098155C"/>
    <w:rsid w:val="00983B77"/>
    <w:rsid w:val="009853AD"/>
    <w:rsid w:val="00992461"/>
    <w:rsid w:val="009945F0"/>
    <w:rsid w:val="00996053"/>
    <w:rsid w:val="009A0B2F"/>
    <w:rsid w:val="009A1CF4"/>
    <w:rsid w:val="009A3003"/>
    <w:rsid w:val="009A37D7"/>
    <w:rsid w:val="009A4E17"/>
    <w:rsid w:val="009A5AF2"/>
    <w:rsid w:val="009A6955"/>
    <w:rsid w:val="009B341C"/>
    <w:rsid w:val="009B5747"/>
    <w:rsid w:val="009B69D9"/>
    <w:rsid w:val="009C4771"/>
    <w:rsid w:val="009D2C27"/>
    <w:rsid w:val="009E1E62"/>
    <w:rsid w:val="009E2309"/>
    <w:rsid w:val="009E42B9"/>
    <w:rsid w:val="00A014A3"/>
    <w:rsid w:val="00A0412D"/>
    <w:rsid w:val="00A1199F"/>
    <w:rsid w:val="00A126B7"/>
    <w:rsid w:val="00A21211"/>
    <w:rsid w:val="00A21894"/>
    <w:rsid w:val="00A236BF"/>
    <w:rsid w:val="00A258F7"/>
    <w:rsid w:val="00A34E7F"/>
    <w:rsid w:val="00A46F0A"/>
    <w:rsid w:val="00A46F25"/>
    <w:rsid w:val="00A47CC2"/>
    <w:rsid w:val="00A60146"/>
    <w:rsid w:val="00A6089F"/>
    <w:rsid w:val="00A622C4"/>
    <w:rsid w:val="00A713DD"/>
    <w:rsid w:val="00A754B4"/>
    <w:rsid w:val="00A807C1"/>
    <w:rsid w:val="00A82174"/>
    <w:rsid w:val="00A83374"/>
    <w:rsid w:val="00A84BB9"/>
    <w:rsid w:val="00A84F3A"/>
    <w:rsid w:val="00A96172"/>
    <w:rsid w:val="00A975D7"/>
    <w:rsid w:val="00AA4F00"/>
    <w:rsid w:val="00AB0D6A"/>
    <w:rsid w:val="00AB43B3"/>
    <w:rsid w:val="00AB49B9"/>
    <w:rsid w:val="00AB4AA1"/>
    <w:rsid w:val="00AB508E"/>
    <w:rsid w:val="00AB758A"/>
    <w:rsid w:val="00AC1E7E"/>
    <w:rsid w:val="00AC507D"/>
    <w:rsid w:val="00AC66E4"/>
    <w:rsid w:val="00AC7F19"/>
    <w:rsid w:val="00AD3C95"/>
    <w:rsid w:val="00AD4578"/>
    <w:rsid w:val="00AD5E02"/>
    <w:rsid w:val="00AD68E9"/>
    <w:rsid w:val="00AE1C1D"/>
    <w:rsid w:val="00AE267A"/>
    <w:rsid w:val="00AE56C0"/>
    <w:rsid w:val="00AF3FFA"/>
    <w:rsid w:val="00B00914"/>
    <w:rsid w:val="00B00B78"/>
    <w:rsid w:val="00B02A8E"/>
    <w:rsid w:val="00B052EE"/>
    <w:rsid w:val="00B1081F"/>
    <w:rsid w:val="00B13B9B"/>
    <w:rsid w:val="00B21348"/>
    <w:rsid w:val="00B21989"/>
    <w:rsid w:val="00B251E5"/>
    <w:rsid w:val="00B27499"/>
    <w:rsid w:val="00B3010D"/>
    <w:rsid w:val="00B35151"/>
    <w:rsid w:val="00B433F2"/>
    <w:rsid w:val="00B458E8"/>
    <w:rsid w:val="00B5397B"/>
    <w:rsid w:val="00B55222"/>
    <w:rsid w:val="00B62809"/>
    <w:rsid w:val="00B65C10"/>
    <w:rsid w:val="00B749D2"/>
    <w:rsid w:val="00B74D4B"/>
    <w:rsid w:val="00B7675A"/>
    <w:rsid w:val="00B81898"/>
    <w:rsid w:val="00B8261F"/>
    <w:rsid w:val="00B83133"/>
    <w:rsid w:val="00B85813"/>
    <w:rsid w:val="00B878E7"/>
    <w:rsid w:val="00B93070"/>
    <w:rsid w:val="00B97278"/>
    <w:rsid w:val="00BA1D0B"/>
    <w:rsid w:val="00BA3E8B"/>
    <w:rsid w:val="00BA44DB"/>
    <w:rsid w:val="00BA6972"/>
    <w:rsid w:val="00BB1E0D"/>
    <w:rsid w:val="00BB4D77"/>
    <w:rsid w:val="00BB4D9B"/>
    <w:rsid w:val="00BB4F46"/>
    <w:rsid w:val="00BB73FF"/>
    <w:rsid w:val="00BB7688"/>
    <w:rsid w:val="00BC1137"/>
    <w:rsid w:val="00BC7CAC"/>
    <w:rsid w:val="00BD09D3"/>
    <w:rsid w:val="00BD6D76"/>
    <w:rsid w:val="00BE56B3"/>
    <w:rsid w:val="00BF04E8"/>
    <w:rsid w:val="00BF05EF"/>
    <w:rsid w:val="00BF16BF"/>
    <w:rsid w:val="00BF4D1F"/>
    <w:rsid w:val="00C02A73"/>
    <w:rsid w:val="00C063D2"/>
    <w:rsid w:val="00C07FD9"/>
    <w:rsid w:val="00C10955"/>
    <w:rsid w:val="00C11C4D"/>
    <w:rsid w:val="00C14189"/>
    <w:rsid w:val="00C1712C"/>
    <w:rsid w:val="00C22F64"/>
    <w:rsid w:val="00C23E16"/>
    <w:rsid w:val="00C24788"/>
    <w:rsid w:val="00C27E37"/>
    <w:rsid w:val="00C32713"/>
    <w:rsid w:val="00C3396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6176"/>
    <w:rsid w:val="00C670EE"/>
    <w:rsid w:val="00C67E3B"/>
    <w:rsid w:val="00C71B46"/>
    <w:rsid w:val="00C73C6A"/>
    <w:rsid w:val="00C90311"/>
    <w:rsid w:val="00C91C26"/>
    <w:rsid w:val="00CA4806"/>
    <w:rsid w:val="00CA73D5"/>
    <w:rsid w:val="00CB3A1D"/>
    <w:rsid w:val="00CC121B"/>
    <w:rsid w:val="00CC1C87"/>
    <w:rsid w:val="00CC3000"/>
    <w:rsid w:val="00CC4859"/>
    <w:rsid w:val="00CC7A35"/>
    <w:rsid w:val="00CD072A"/>
    <w:rsid w:val="00CD1FE4"/>
    <w:rsid w:val="00CD7F73"/>
    <w:rsid w:val="00CE26C5"/>
    <w:rsid w:val="00CE36AF"/>
    <w:rsid w:val="00CE54DD"/>
    <w:rsid w:val="00CF0DA5"/>
    <w:rsid w:val="00CF791A"/>
    <w:rsid w:val="00CF7E6E"/>
    <w:rsid w:val="00D00D7D"/>
    <w:rsid w:val="00D120D3"/>
    <w:rsid w:val="00D139C8"/>
    <w:rsid w:val="00D17F81"/>
    <w:rsid w:val="00D247A5"/>
    <w:rsid w:val="00D2494E"/>
    <w:rsid w:val="00D2758C"/>
    <w:rsid w:val="00D275CA"/>
    <w:rsid w:val="00D2789B"/>
    <w:rsid w:val="00D33AD3"/>
    <w:rsid w:val="00D345AB"/>
    <w:rsid w:val="00D37BF5"/>
    <w:rsid w:val="00D44D59"/>
    <w:rsid w:val="00D458EC"/>
    <w:rsid w:val="00D501B0"/>
    <w:rsid w:val="00D5033C"/>
    <w:rsid w:val="00D51718"/>
    <w:rsid w:val="00D52582"/>
    <w:rsid w:val="00D5498A"/>
    <w:rsid w:val="00D56A0E"/>
    <w:rsid w:val="00D57AD3"/>
    <w:rsid w:val="00D635FE"/>
    <w:rsid w:val="00D64320"/>
    <w:rsid w:val="00D729DE"/>
    <w:rsid w:val="00D75B6A"/>
    <w:rsid w:val="00D8087C"/>
    <w:rsid w:val="00D83223"/>
    <w:rsid w:val="00D84BDA"/>
    <w:rsid w:val="00D876A8"/>
    <w:rsid w:val="00D87F26"/>
    <w:rsid w:val="00D93063"/>
    <w:rsid w:val="00D933B0"/>
    <w:rsid w:val="00D977E8"/>
    <w:rsid w:val="00DA7306"/>
    <w:rsid w:val="00DB1C89"/>
    <w:rsid w:val="00DB3763"/>
    <w:rsid w:val="00DB4029"/>
    <w:rsid w:val="00DB5F4D"/>
    <w:rsid w:val="00DB6DA5"/>
    <w:rsid w:val="00DC03A0"/>
    <w:rsid w:val="00DC076B"/>
    <w:rsid w:val="00DC186F"/>
    <w:rsid w:val="00DC252F"/>
    <w:rsid w:val="00DC6050"/>
    <w:rsid w:val="00DD2C42"/>
    <w:rsid w:val="00DE49D6"/>
    <w:rsid w:val="00DE5218"/>
    <w:rsid w:val="00DE6F44"/>
    <w:rsid w:val="00E037D9"/>
    <w:rsid w:val="00E0759B"/>
    <w:rsid w:val="00E07609"/>
    <w:rsid w:val="00E10392"/>
    <w:rsid w:val="00E130EB"/>
    <w:rsid w:val="00E15D1A"/>
    <w:rsid w:val="00E162CD"/>
    <w:rsid w:val="00E17FA5"/>
    <w:rsid w:val="00E26930"/>
    <w:rsid w:val="00E27257"/>
    <w:rsid w:val="00E3346D"/>
    <w:rsid w:val="00E34405"/>
    <w:rsid w:val="00E41982"/>
    <w:rsid w:val="00E419C0"/>
    <w:rsid w:val="00E449D0"/>
    <w:rsid w:val="00E4506A"/>
    <w:rsid w:val="00E507FE"/>
    <w:rsid w:val="00E53F99"/>
    <w:rsid w:val="00E56510"/>
    <w:rsid w:val="00E5666E"/>
    <w:rsid w:val="00E60EAA"/>
    <w:rsid w:val="00E62EA8"/>
    <w:rsid w:val="00E67A6E"/>
    <w:rsid w:val="00E71B43"/>
    <w:rsid w:val="00E80559"/>
    <w:rsid w:val="00E81612"/>
    <w:rsid w:val="00E87D18"/>
    <w:rsid w:val="00E87D62"/>
    <w:rsid w:val="00E90B30"/>
    <w:rsid w:val="00EA135E"/>
    <w:rsid w:val="00EA2249"/>
    <w:rsid w:val="00EA486E"/>
    <w:rsid w:val="00EA4FA3"/>
    <w:rsid w:val="00EB001B"/>
    <w:rsid w:val="00EB6C33"/>
    <w:rsid w:val="00ED0119"/>
    <w:rsid w:val="00ED08D9"/>
    <w:rsid w:val="00ED4B11"/>
    <w:rsid w:val="00ED6019"/>
    <w:rsid w:val="00ED6E8F"/>
    <w:rsid w:val="00ED7830"/>
    <w:rsid w:val="00EE22C8"/>
    <w:rsid w:val="00EE3909"/>
    <w:rsid w:val="00EE7BC4"/>
    <w:rsid w:val="00EF2CA9"/>
    <w:rsid w:val="00EF4205"/>
    <w:rsid w:val="00EF5939"/>
    <w:rsid w:val="00EF7270"/>
    <w:rsid w:val="00F01714"/>
    <w:rsid w:val="00F0258F"/>
    <w:rsid w:val="00F02D06"/>
    <w:rsid w:val="00F04B61"/>
    <w:rsid w:val="00F06FDD"/>
    <w:rsid w:val="00F10819"/>
    <w:rsid w:val="00F10D10"/>
    <w:rsid w:val="00F16F35"/>
    <w:rsid w:val="00F2229D"/>
    <w:rsid w:val="00F25ABB"/>
    <w:rsid w:val="00F26A77"/>
    <w:rsid w:val="00F27963"/>
    <w:rsid w:val="00F30446"/>
    <w:rsid w:val="00F4135D"/>
    <w:rsid w:val="00F41F1B"/>
    <w:rsid w:val="00F42945"/>
    <w:rsid w:val="00F46BD9"/>
    <w:rsid w:val="00F55758"/>
    <w:rsid w:val="00F60BE0"/>
    <w:rsid w:val="00F6280E"/>
    <w:rsid w:val="00F66C79"/>
    <w:rsid w:val="00F7050A"/>
    <w:rsid w:val="00F72A0A"/>
    <w:rsid w:val="00F75533"/>
    <w:rsid w:val="00F75BD6"/>
    <w:rsid w:val="00F85632"/>
    <w:rsid w:val="00F85CF5"/>
    <w:rsid w:val="00F954D3"/>
    <w:rsid w:val="00FA3811"/>
    <w:rsid w:val="00FA3B9F"/>
    <w:rsid w:val="00FA3F06"/>
    <w:rsid w:val="00FA4A26"/>
    <w:rsid w:val="00FA7084"/>
    <w:rsid w:val="00FB1929"/>
    <w:rsid w:val="00FB5FD9"/>
    <w:rsid w:val="00FC5943"/>
    <w:rsid w:val="00FD33AB"/>
    <w:rsid w:val="00FD4724"/>
    <w:rsid w:val="00FD4A68"/>
    <w:rsid w:val="00FD68ED"/>
    <w:rsid w:val="00FD721C"/>
    <w:rsid w:val="00FE0154"/>
    <w:rsid w:val="00FE2824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7FD52E"/>
  <w15:docId w15:val="{36508A85-F650-4C19-B9C9-D17AF1CA2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ru-RU" w:eastAsia="ru-RU" w:bidi="ru-RU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20">
    <w:name w:val="Заголовок 2 Знак"/>
    <w:link w:val="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a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a"/>
    <w:qFormat/>
    <w:rsid w:val="00FD4A68"/>
    <w:rPr>
      <w:b/>
      <w:sz w:val="32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a"/>
    <w:next w:val="BodyTextL25"/>
    <w:qFormat/>
    <w:rsid w:val="002C475E"/>
    <w:pPr>
      <w:keepNext/>
      <w:numPr>
        <w:ilvl w:val="1"/>
        <w:numId w:val="7"/>
      </w:numPr>
      <w:spacing w:before="240" w:after="120"/>
    </w:pPr>
    <w:rPr>
      <w:b/>
    </w:rPr>
  </w:style>
  <w:style w:type="paragraph" w:styleId="a3">
    <w:name w:val="header"/>
    <w:basedOn w:val="a"/>
    <w:link w:val="a4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0659A"/>
  </w:style>
  <w:style w:type="paragraph" w:styleId="a5">
    <w:name w:val="footer"/>
    <w:basedOn w:val="a"/>
    <w:link w:val="a6"/>
    <w:autoRedefine/>
    <w:uiPriority w:val="99"/>
    <w:unhideWhenUsed/>
    <w:rsid w:val="0060376D"/>
    <w:pPr>
      <w:tabs>
        <w:tab w:val="right" w:pos="10080"/>
      </w:tabs>
      <w:spacing w:after="0" w:line="240" w:lineRule="auto"/>
    </w:pPr>
    <w:rPr>
      <w:sz w:val="12"/>
    </w:rPr>
  </w:style>
  <w:style w:type="character" w:customStyle="1" w:styleId="a6">
    <w:name w:val="Нижний колонтитул Знак"/>
    <w:link w:val="a5"/>
    <w:uiPriority w:val="99"/>
    <w:rsid w:val="0060376D"/>
    <w:rPr>
      <w:sz w:val="12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a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a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a9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a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a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aa"/>
    <w:next w:val="BodyTextL25"/>
    <w:qFormat/>
    <w:rsid w:val="002C475E"/>
    <w:pPr>
      <w:keepNext/>
      <w:numPr>
        <w:numId w:val="7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a"/>
    <w:qFormat/>
    <w:rsid w:val="002C475E"/>
    <w:pPr>
      <w:keepNext/>
      <w:numPr>
        <w:ilvl w:val="2"/>
        <w:numId w:val="7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a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a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Схема документа Знак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a2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aa">
    <w:name w:val="List Paragraph"/>
    <w:basedOn w:val="a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0">
    <w:name w:val="Стандартный HTML Знак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d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0B234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</w:rPr>
  </w:style>
  <w:style w:type="character" w:customStyle="1" w:styleId="af1">
    <w:name w:val="Тема примечания Знак"/>
    <w:link w:val="af0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a2"/>
    <w:uiPriority w:val="99"/>
    <w:rsid w:val="00596998"/>
    <w:pPr>
      <w:numPr>
        <w:numId w:val="4"/>
      </w:numPr>
    </w:pPr>
  </w:style>
  <w:style w:type="character" w:styleId="af2">
    <w:name w:val="Hyperlink"/>
    <w:uiPriority w:val="99"/>
    <w:unhideWhenUsed/>
    <w:rsid w:val="00A84F3A"/>
    <w:rPr>
      <w:color w:val="0000FF"/>
      <w:u w:val="single"/>
    </w:rPr>
  </w:style>
  <w:style w:type="character" w:styleId="af3">
    <w:name w:val="FollowedHyperlink"/>
    <w:uiPriority w:val="99"/>
    <w:semiHidden/>
    <w:unhideWhenUsed/>
    <w:rsid w:val="00BB4D77"/>
    <w:rPr>
      <w:color w:val="800080"/>
      <w:u w:val="single"/>
    </w:rPr>
  </w:style>
  <w:style w:type="paragraph" w:styleId="af4">
    <w:name w:val="Revision"/>
    <w:hidden/>
    <w:uiPriority w:val="99"/>
    <w:semiHidden/>
    <w:rsid w:val="00F85CF5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yperlink" Target="http://sites.google.com/" TargetMode="External"/><Relationship Id="rId39" Type="http://schemas.openxmlformats.org/officeDocument/2006/relationships/image" Target="media/image27.png"/><Relationship Id="rId21" Type="http://schemas.openxmlformats.org/officeDocument/2006/relationships/image" Target="media/image12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50" Type="http://schemas.openxmlformats.org/officeDocument/2006/relationships/hyperlink" Target="http://www.atlassian.com/software/confluence/" TargetMode="External"/><Relationship Id="rId55" Type="http://schemas.openxmlformats.org/officeDocument/2006/relationships/footer" Target="footer2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image" Target="media/image7.png"/><Relationship Id="rId29" Type="http://schemas.openxmlformats.org/officeDocument/2006/relationships/image" Target="media/image17.png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footer" Target="footer1.xml"/><Relationship Id="rId5" Type="http://schemas.openxmlformats.org/officeDocument/2006/relationships/settings" Target="settings.xml"/><Relationship Id="rId19" Type="http://schemas.openxmlformats.org/officeDocument/2006/relationships/image" Target="media/image10.png"/><Relationship Id="rId4" Type="http://schemas.openxmlformats.org/officeDocument/2006/relationships/styles" Target="styles.xml"/><Relationship Id="rId9" Type="http://schemas.openxmlformats.org/officeDocument/2006/relationships/hyperlink" Target="http://www.google.com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hyperlink" Target="http://www.youtube.com/watch?v=-dnL00TdmLY" TargetMode="External"/><Relationship Id="rId56" Type="http://schemas.openxmlformats.org/officeDocument/2006/relationships/fontTable" Target="fontTable.xml"/><Relationship Id="rId8" Type="http://schemas.openxmlformats.org/officeDocument/2006/relationships/endnotes" Target="endnotes.xml"/><Relationship Id="rId51" Type="http://schemas.openxmlformats.org/officeDocument/2006/relationships/hyperlink" Target="http://www.wikispaces.com/" TargetMode="External"/><Relationship Id="rId3" Type="http://schemas.openxmlformats.org/officeDocument/2006/relationships/numbering" Target="numbering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://www.youtube.com/watch?v=fyaWHEF_aWg" TargetMode="External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20" Type="http://schemas.openxmlformats.org/officeDocument/2006/relationships/image" Target="media/image11.png"/><Relationship Id="rId41" Type="http://schemas.openxmlformats.org/officeDocument/2006/relationships/image" Target="media/image29.png"/><Relationship Id="rId54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s://drive.google.com/" TargetMode="External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hyperlink" Target="http://www.wikipedia.org/" TargetMode="External"/><Relationship Id="rId57" Type="http://schemas.openxmlformats.org/officeDocument/2006/relationships/theme" Target="theme/theme1.xml"/><Relationship Id="rId10" Type="http://schemas.openxmlformats.org/officeDocument/2006/relationships/image" Target="media/image1.png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A5C8B97-3128-4F45-A377-F216C4803F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728</Words>
  <Characters>9850</Characters>
  <Application>Microsoft Office Word</Application>
  <DocSecurity>0</DocSecurity>
  <Lines>82</Lines>
  <Paragraphs>2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1555</CharactersWithSpaces>
  <SharedDoc>false</SharedDoc>
  <HLinks>
    <vt:vector size="48" baseType="variant">
      <vt:variant>
        <vt:i4>3014718</vt:i4>
      </vt:variant>
      <vt:variant>
        <vt:i4>21</vt:i4>
      </vt:variant>
      <vt:variant>
        <vt:i4>0</vt:i4>
      </vt:variant>
      <vt:variant>
        <vt:i4>5</vt:i4>
      </vt:variant>
      <vt:variant>
        <vt:lpwstr>http://www.wikispaces.com/</vt:lpwstr>
      </vt:variant>
      <vt:variant>
        <vt:lpwstr/>
      </vt:variant>
      <vt:variant>
        <vt:i4>1310785</vt:i4>
      </vt:variant>
      <vt:variant>
        <vt:i4>18</vt:i4>
      </vt:variant>
      <vt:variant>
        <vt:i4>0</vt:i4>
      </vt:variant>
      <vt:variant>
        <vt:i4>5</vt:i4>
      </vt:variant>
      <vt:variant>
        <vt:lpwstr>http://www.atlassian.com/software/confluence/</vt:lpwstr>
      </vt:variant>
      <vt:variant>
        <vt:lpwstr/>
      </vt:variant>
      <vt:variant>
        <vt:i4>4849664</vt:i4>
      </vt:variant>
      <vt:variant>
        <vt:i4>15</vt:i4>
      </vt:variant>
      <vt:variant>
        <vt:i4>0</vt:i4>
      </vt:variant>
      <vt:variant>
        <vt:i4>5</vt:i4>
      </vt:variant>
      <vt:variant>
        <vt:lpwstr>http://www.wikipedia.org/</vt:lpwstr>
      </vt:variant>
      <vt:variant>
        <vt:lpwstr/>
      </vt:variant>
      <vt:variant>
        <vt:i4>3604599</vt:i4>
      </vt:variant>
      <vt:variant>
        <vt:i4>12</vt:i4>
      </vt:variant>
      <vt:variant>
        <vt:i4>0</vt:i4>
      </vt:variant>
      <vt:variant>
        <vt:i4>5</vt:i4>
      </vt:variant>
      <vt:variant>
        <vt:lpwstr>http://www.youtube.com/watch?v=-dnL00TdmLY</vt:lpwstr>
      </vt:variant>
      <vt:variant>
        <vt:lpwstr/>
      </vt:variant>
      <vt:variant>
        <vt:i4>5570632</vt:i4>
      </vt:variant>
      <vt:variant>
        <vt:i4>9</vt:i4>
      </vt:variant>
      <vt:variant>
        <vt:i4>0</vt:i4>
      </vt:variant>
      <vt:variant>
        <vt:i4>5</vt:i4>
      </vt:variant>
      <vt:variant>
        <vt:lpwstr>http://sites.google.com/</vt:lpwstr>
      </vt:variant>
      <vt:variant>
        <vt:lpwstr/>
      </vt:variant>
      <vt:variant>
        <vt:i4>2818052</vt:i4>
      </vt:variant>
      <vt:variant>
        <vt:i4>6</vt:i4>
      </vt:variant>
      <vt:variant>
        <vt:i4>0</vt:i4>
      </vt:variant>
      <vt:variant>
        <vt:i4>5</vt:i4>
      </vt:variant>
      <vt:variant>
        <vt:lpwstr>http://www.youtube.com/watch?v=fyaWHEF_aWg</vt:lpwstr>
      </vt:variant>
      <vt:variant>
        <vt:lpwstr/>
      </vt:variant>
      <vt:variant>
        <vt:i4>4784192</vt:i4>
      </vt:variant>
      <vt:variant>
        <vt:i4>3</vt:i4>
      </vt:variant>
      <vt:variant>
        <vt:i4>0</vt:i4>
      </vt:variant>
      <vt:variant>
        <vt:i4>5</vt:i4>
      </vt:variant>
      <vt:variant>
        <vt:lpwstr>http://drive.google.com/</vt:lpwstr>
      </vt:variant>
      <vt:variant>
        <vt:lpwstr/>
      </vt:variant>
      <vt:variant>
        <vt:i4>2162739</vt:i4>
      </vt:variant>
      <vt:variant>
        <vt:i4>0</vt:i4>
      </vt:variant>
      <vt:variant>
        <vt:i4>0</vt:i4>
      </vt:variant>
      <vt:variant>
        <vt:i4>5</vt:i4>
      </vt:variant>
      <vt:variant>
        <vt:lpwstr>http://www.googl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admin</cp:lastModifiedBy>
  <cp:revision>2</cp:revision>
  <cp:lastPrinted>2015-07-16T15:51:00Z</cp:lastPrinted>
  <dcterms:created xsi:type="dcterms:W3CDTF">2019-03-02T08:29:00Z</dcterms:created>
  <dcterms:modified xsi:type="dcterms:W3CDTF">2019-03-02T08:29:00Z</dcterms:modified>
</cp:coreProperties>
</file>